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A79AE" w14:textId="0C64E0E4" w:rsidR="0080218A" w:rsidRPr="0080218A" w:rsidRDefault="0080218A" w:rsidP="008021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0218A">
        <w:rPr>
          <w:rFonts w:ascii="Times New Roman" w:eastAsia="Times New Roman" w:hAnsi="Times New Roman" w:cs="Times New Roman"/>
          <w:noProof/>
          <w:color w:val="000000"/>
          <w:kern w:val="0"/>
          <w:sz w:val="32"/>
          <w:szCs w:val="32"/>
          <w:bdr w:val="none" w:sz="0" w:space="0" w:color="auto" w:frame="1"/>
          <w14:ligatures w14:val="none"/>
        </w:rPr>
        <w:drawing>
          <wp:inline distT="0" distB="0" distL="0" distR="0" wp14:anchorId="4FE20D1D" wp14:editId="3279F97C">
            <wp:extent cx="1473200" cy="1447800"/>
            <wp:effectExtent l="0" t="0" r="0" b="0"/>
            <wp:docPr id="641445930" name="Picture 2" descr="A logo with a black gear and red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445930" name="Picture 2" descr="A logo with a black gear and red and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0218A">
        <w:rPr>
          <w:rFonts w:ascii="Times New Roman" w:eastAsia="Times New Roman" w:hAnsi="Times New Roman" w:cs="Times New Roman"/>
          <w:color w:val="000000"/>
          <w:kern w:val="0"/>
          <w:sz w:val="32"/>
          <w:szCs w:val="32"/>
          <w14:ligatures w14:val="none"/>
        </w:rPr>
        <w:t xml:space="preserve">                                                   </w:t>
      </w:r>
      <w:r w:rsidRPr="0080218A">
        <w:rPr>
          <w:rFonts w:ascii="Times New Roman" w:eastAsia="Times New Roman" w:hAnsi="Times New Roman" w:cs="Times New Roman"/>
          <w:noProof/>
          <w:color w:val="000000"/>
          <w:kern w:val="0"/>
          <w:sz w:val="32"/>
          <w:szCs w:val="32"/>
          <w:bdr w:val="none" w:sz="0" w:space="0" w:color="auto" w:frame="1"/>
          <w14:ligatures w14:val="none"/>
        </w:rPr>
        <w:drawing>
          <wp:inline distT="0" distB="0" distL="0" distR="0" wp14:anchorId="2E1DFA5C" wp14:editId="7AF20097">
            <wp:extent cx="1657350" cy="1657350"/>
            <wp:effectExtent l="0" t="0" r="0" b="0"/>
            <wp:docPr id="203942224" name="Picture 1" descr="A logo of a egyptian g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42224" name="Picture 1" descr="A logo of a egyptian go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AF562" w14:textId="77777777" w:rsidR="0080218A" w:rsidRPr="0080218A" w:rsidRDefault="0080218A" w:rsidP="0080218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0218A">
        <w:rPr>
          <w:rFonts w:ascii="Arial" w:eastAsia="Times New Roman" w:hAnsi="Arial" w:cs="Arial"/>
          <w:b/>
          <w:bCs/>
          <w:color w:val="000000"/>
          <w:kern w:val="0"/>
          <w:sz w:val="36"/>
          <w:szCs w:val="36"/>
          <w14:ligatures w14:val="none"/>
        </w:rPr>
        <w:t>                             Robotics Assignment </w:t>
      </w:r>
    </w:p>
    <w:p w14:paraId="30647D08" w14:textId="77777777" w:rsidR="0080218A" w:rsidRPr="0080218A" w:rsidRDefault="0080218A" w:rsidP="0080218A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021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8021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</w:p>
    <w:tbl>
      <w:tblPr>
        <w:tblW w:w="789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56"/>
        <w:gridCol w:w="2175"/>
        <w:gridCol w:w="1102"/>
        <w:gridCol w:w="962"/>
      </w:tblGrid>
      <w:tr w:rsidR="00B01F1B" w:rsidRPr="0080218A" w14:paraId="2A6B3350" w14:textId="77777777" w:rsidTr="003C117E">
        <w:trPr>
          <w:trHeight w:val="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1D59E0" w14:textId="77777777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0218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0DA22A" w14:textId="77777777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0218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32382" w14:textId="77777777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0218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SE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634FB" w14:textId="77777777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0218A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32"/>
                <w:szCs w:val="32"/>
                <w14:ligatures w14:val="none"/>
              </w:rPr>
              <w:t>BN</w:t>
            </w:r>
          </w:p>
        </w:tc>
      </w:tr>
      <w:tr w:rsidR="00B01F1B" w:rsidRPr="0080218A" w14:paraId="683B8709" w14:textId="77777777" w:rsidTr="003C117E">
        <w:trPr>
          <w:trHeight w:val="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C4B64" w14:textId="71182262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color w:val="202124"/>
                <w:kern w:val="0"/>
                <w:sz w:val="32"/>
                <w:szCs w:val="32"/>
                <w14:ligatures w14:val="none"/>
              </w:rPr>
              <w:t>Peter Atef Fath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53889" w14:textId="046D94CC" w:rsidR="0080218A" w:rsidRPr="0080218A" w:rsidRDefault="0080218A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80218A">
              <w:rPr>
                <w:rFonts w:ascii="Calibri" w:eastAsia="Times New Roman" w:hAnsi="Calibri" w:cs="Calibri"/>
                <w:color w:val="000000"/>
                <w:kern w:val="0"/>
                <w:sz w:val="32"/>
                <w:szCs w:val="32"/>
                <w14:ligatures w14:val="none"/>
              </w:rPr>
              <w:t>920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32"/>
                <w:szCs w:val="32"/>
                <w14:ligatures w14:val="none"/>
              </w:rPr>
              <w:t>23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56A755" w14:textId="59CC5828" w:rsidR="0080218A" w:rsidRPr="0080218A" w:rsidRDefault="00B01F1B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32"/>
                <w:szCs w:val="32"/>
                <w14:ligatures w14:val="none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5E06E7" w14:textId="39DEDF58" w:rsidR="0080218A" w:rsidRPr="0080218A" w:rsidRDefault="00B01F1B" w:rsidP="0080218A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sz w:val="32"/>
                <w:szCs w:val="32"/>
                <w14:ligatures w14:val="none"/>
              </w:rPr>
              <w:t>18</w:t>
            </w:r>
          </w:p>
        </w:tc>
      </w:tr>
    </w:tbl>
    <w:p w14:paraId="2B0B4DCF" w14:textId="3CFF488F" w:rsidR="00DF69A1" w:rsidRDefault="00DF69A1"/>
    <w:p w14:paraId="288F6274" w14:textId="77777777" w:rsidR="00DF69A1" w:rsidRDefault="00DF69A1">
      <w:r>
        <w:br w:type="page"/>
      </w:r>
    </w:p>
    <w:p w14:paraId="242D82FB" w14:textId="2D069C23" w:rsidR="00DF69A1" w:rsidRDefault="00DF69A1" w:rsidP="00A760C8">
      <w:pPr>
        <w:pStyle w:val="Title"/>
      </w:pPr>
      <w:r>
        <w:lastRenderedPageBreak/>
        <w:t>First Requirement Results:</w:t>
      </w:r>
    </w:p>
    <w:p w14:paraId="3C3A5472" w14:textId="18515405" w:rsidR="00DF69A1" w:rsidRDefault="00DF69A1" w:rsidP="00DF69A1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8"/>
          <w:szCs w:val="28"/>
        </w:rPr>
      </w:pPr>
    </w:p>
    <w:p w14:paraId="3EA0B643" w14:textId="596D1DBF" w:rsidR="00DF69A1" w:rsidRPr="00DF69A1" w:rsidRDefault="00DF69A1" w:rsidP="00DF69A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>Initial pose: &lt;</w:t>
      </w:r>
      <w:proofErr w:type="spellStart"/>
      <w:proofErr w:type="gramStart"/>
      <w:r>
        <w:rPr>
          <w:rFonts w:ascii="Arial" w:hAnsi="Arial" w:cs="Arial"/>
          <w:color w:val="000000"/>
          <w:sz w:val="28"/>
          <w:szCs w:val="28"/>
        </w:rPr>
        <w:t>x,y</w:t>
      </w:r>
      <w:proofErr w:type="gramEnd"/>
      <w:r>
        <w:rPr>
          <w:rFonts w:ascii="Arial" w:hAnsi="Arial" w:cs="Arial"/>
          <w:color w:val="000000"/>
          <w:sz w:val="28"/>
          <w:szCs w:val="28"/>
        </w:rPr>
        <w:t>,theta</w:t>
      </w:r>
      <w:proofErr w:type="spellEnd"/>
      <w:r>
        <w:rPr>
          <w:rFonts w:ascii="Arial" w:hAnsi="Arial" w:cs="Arial"/>
          <w:color w:val="000000"/>
          <w:sz w:val="28"/>
          <w:szCs w:val="28"/>
        </w:rPr>
        <w:t>&gt; = &lt;350,185,200&gt;</w:t>
      </w:r>
    </w:p>
    <w:p w14:paraId="4402DDAF" w14:textId="001A492C" w:rsidR="004222A9" w:rsidRDefault="00815DB7">
      <w:r>
        <w:rPr>
          <w:noProof/>
        </w:rPr>
        <w:drawing>
          <wp:inline distT="0" distB="0" distL="0" distR="0" wp14:anchorId="623374C2" wp14:editId="5B1CEF6F">
            <wp:extent cx="5937250" cy="3492500"/>
            <wp:effectExtent l="0" t="0" r="6350" b="0"/>
            <wp:docPr id="12809698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49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E9594" w14:textId="77777777" w:rsidR="00815DB7" w:rsidRDefault="00815DB7"/>
    <w:p w14:paraId="10E56062" w14:textId="26515B34" w:rsidR="00666C6C" w:rsidRDefault="00666C6C" w:rsidP="00666C6C">
      <w:r w:rsidRPr="00666C6C">
        <w:rPr>
          <w:b/>
          <w:bCs/>
          <w:sz w:val="32"/>
          <w:szCs w:val="32"/>
        </w:rPr>
        <w:t>Observation</w:t>
      </w:r>
      <w:r>
        <w:rPr>
          <w:b/>
          <w:bCs/>
          <w:sz w:val="32"/>
          <w:szCs w:val="32"/>
        </w:rPr>
        <w:t>s:</w:t>
      </w:r>
      <w:r>
        <w:t xml:space="preserve"> </w:t>
      </w:r>
    </w:p>
    <w:p w14:paraId="4AAF3C42" w14:textId="77777777" w:rsidR="00666C6C" w:rsidRPr="00666C6C" w:rsidRDefault="00666C6C" w:rsidP="00666C6C">
      <w:pPr>
        <w:rPr>
          <w:b/>
          <w:bCs/>
          <w:sz w:val="24"/>
          <w:szCs w:val="24"/>
        </w:rPr>
      </w:pPr>
      <w:r w:rsidRPr="00666C6C">
        <w:rPr>
          <w:b/>
          <w:bCs/>
          <w:sz w:val="24"/>
          <w:szCs w:val="24"/>
        </w:rPr>
        <w:t xml:space="preserve">Angle </w:t>
      </w:r>
      <w:r w:rsidRPr="00666C6C">
        <w:rPr>
          <w:b/>
          <w:bCs/>
          <w:sz w:val="24"/>
          <w:szCs w:val="24"/>
        </w:rPr>
        <w:tab/>
        <w:t xml:space="preserve"> Distance(cm) </w:t>
      </w:r>
      <w:r w:rsidRPr="00666C6C">
        <w:rPr>
          <w:b/>
          <w:bCs/>
          <w:sz w:val="24"/>
          <w:szCs w:val="24"/>
        </w:rPr>
        <w:tab/>
        <w:t xml:space="preserve"> Endpoint</w:t>
      </w:r>
    </w:p>
    <w:p w14:paraId="3FA793B5" w14:textId="77777777" w:rsidR="00666C6C" w:rsidRDefault="00666C6C" w:rsidP="00666C6C">
      <w:r>
        <w:t xml:space="preserve"> 75 </w:t>
      </w:r>
      <w:r>
        <w:tab/>
        <w:t xml:space="preserve"> 877.0860847146078 </w:t>
      </w:r>
      <w:r>
        <w:tab/>
        <w:t xml:space="preserve"> (406, 397)</w:t>
      </w:r>
    </w:p>
    <w:p w14:paraId="1ADA5787" w14:textId="77777777" w:rsidR="00666C6C" w:rsidRDefault="00666C6C" w:rsidP="00666C6C">
      <w:r>
        <w:t xml:space="preserve"> 77 </w:t>
      </w:r>
      <w:r>
        <w:tab/>
        <w:t xml:space="preserve"> 870.3562489004144 </w:t>
      </w:r>
      <w:r>
        <w:tab/>
        <w:t xml:space="preserve"> (399, 397)</w:t>
      </w:r>
    </w:p>
    <w:p w14:paraId="455CA88A" w14:textId="77777777" w:rsidR="00666C6C" w:rsidRDefault="00666C6C" w:rsidP="00666C6C">
      <w:r>
        <w:t xml:space="preserve"> 79 </w:t>
      </w:r>
      <w:r>
        <w:tab/>
        <w:t xml:space="preserve"> 863.7129152675674 </w:t>
      </w:r>
      <w:r>
        <w:tab/>
        <w:t xml:space="preserve"> (391, 397)</w:t>
      </w:r>
    </w:p>
    <w:p w14:paraId="0EBA8F73" w14:textId="77777777" w:rsidR="00666C6C" w:rsidRDefault="00666C6C" w:rsidP="00666C6C">
      <w:r>
        <w:t xml:space="preserve"> 81 </w:t>
      </w:r>
      <w:r>
        <w:tab/>
        <w:t xml:space="preserve"> 858.2120949975011 </w:t>
      </w:r>
      <w:r>
        <w:tab/>
        <w:t xml:space="preserve"> (383, 397)</w:t>
      </w:r>
    </w:p>
    <w:p w14:paraId="261DF609" w14:textId="77777777" w:rsidR="00666C6C" w:rsidRDefault="00666C6C" w:rsidP="00666C6C">
      <w:r>
        <w:t xml:space="preserve"> 83 </w:t>
      </w:r>
      <w:r>
        <w:tab/>
        <w:t xml:space="preserve"> 854.3535567901616 </w:t>
      </w:r>
      <w:r>
        <w:tab/>
        <w:t xml:space="preserve"> (376, 397)</w:t>
      </w:r>
    </w:p>
    <w:p w14:paraId="66748724" w14:textId="77777777" w:rsidR="00666C6C" w:rsidRDefault="00666C6C" w:rsidP="00666C6C">
      <w:r>
        <w:t xml:space="preserve"> 85 </w:t>
      </w:r>
      <w:r>
        <w:tab/>
        <w:t xml:space="preserve"> 542.1291359076728 </w:t>
      </w:r>
      <w:r>
        <w:tab/>
        <w:t xml:space="preserve"> (362, 320)</w:t>
      </w:r>
    </w:p>
    <w:p w14:paraId="1F71620C" w14:textId="77777777" w:rsidR="00666C6C" w:rsidRDefault="00666C6C" w:rsidP="00666C6C">
      <w:r>
        <w:t xml:space="preserve"> 87 </w:t>
      </w:r>
      <w:r>
        <w:tab/>
        <w:t xml:space="preserve"> 540.7254386470087 </w:t>
      </w:r>
      <w:r>
        <w:tab/>
        <w:t xml:space="preserve"> (357, 320)</w:t>
      </w:r>
    </w:p>
    <w:p w14:paraId="5BCB2466" w14:textId="77777777" w:rsidR="00666C6C" w:rsidRDefault="00666C6C" w:rsidP="00666C6C">
      <w:r>
        <w:t xml:space="preserve"> 89 </w:t>
      </w:r>
      <w:r>
        <w:tab/>
        <w:t xml:space="preserve"> 544.0588203494177 </w:t>
      </w:r>
      <w:r>
        <w:tab/>
        <w:t xml:space="preserve"> (352, 321)</w:t>
      </w:r>
    </w:p>
    <w:p w14:paraId="1B40462F" w14:textId="77777777" w:rsidR="00666C6C" w:rsidRDefault="00666C6C" w:rsidP="00666C6C">
      <w:r>
        <w:t xml:space="preserve"> 91 </w:t>
      </w:r>
      <w:r>
        <w:tab/>
        <w:t xml:space="preserve"> 544.1323368446319 </w:t>
      </w:r>
      <w:r>
        <w:tab/>
        <w:t xml:space="preserve"> (347, 321)</w:t>
      </w:r>
    </w:p>
    <w:p w14:paraId="0BD1267C" w14:textId="77777777" w:rsidR="00666C6C" w:rsidRDefault="00666C6C" w:rsidP="00666C6C">
      <w:r>
        <w:t xml:space="preserve"> 93 </w:t>
      </w:r>
      <w:r>
        <w:tab/>
        <w:t xml:space="preserve"> 849.1407421623344 </w:t>
      </w:r>
      <w:r>
        <w:tab/>
        <w:t xml:space="preserve"> (339, 397)</w:t>
      </w:r>
    </w:p>
    <w:p w14:paraId="71BE195E" w14:textId="77777777" w:rsidR="00666C6C" w:rsidRDefault="00666C6C" w:rsidP="00666C6C">
      <w:r>
        <w:lastRenderedPageBreak/>
        <w:t xml:space="preserve"> 95 </w:t>
      </w:r>
      <w:r>
        <w:tab/>
        <w:t xml:space="preserve"> 550.09817305641 </w:t>
      </w:r>
      <w:r>
        <w:tab/>
        <w:t xml:space="preserve"> (338, 322)</w:t>
      </w:r>
    </w:p>
    <w:p w14:paraId="24E01F70" w14:textId="77777777" w:rsidR="00666C6C" w:rsidRDefault="00666C6C" w:rsidP="00666C6C">
      <w:r>
        <w:t xml:space="preserve"> 97 </w:t>
      </w:r>
      <w:r>
        <w:tab/>
        <w:t xml:space="preserve"> 471.8304780321 </w:t>
      </w:r>
      <w:r>
        <w:tab/>
        <w:t xml:space="preserve"> (335, 302)</w:t>
      </w:r>
    </w:p>
    <w:p w14:paraId="4522E1EE" w14:textId="77777777" w:rsidR="00666C6C" w:rsidRDefault="00666C6C" w:rsidP="00666C6C">
      <w:r>
        <w:t xml:space="preserve"> 99 </w:t>
      </w:r>
      <w:r>
        <w:tab/>
        <w:t xml:space="preserve"> 474.13078364518793 </w:t>
      </w:r>
      <w:r>
        <w:tab/>
        <w:t xml:space="preserve"> (331, 302)</w:t>
      </w:r>
    </w:p>
    <w:p w14:paraId="664243EC" w14:textId="77777777" w:rsidR="00666C6C" w:rsidRDefault="00666C6C" w:rsidP="00666C6C">
      <w:r>
        <w:t xml:space="preserve"> 101 </w:t>
      </w:r>
      <w:r>
        <w:tab/>
        <w:t xml:space="preserve"> 476.95702112454535 </w:t>
      </w:r>
      <w:r>
        <w:tab/>
        <w:t xml:space="preserve"> (327, 302)</w:t>
      </w:r>
    </w:p>
    <w:p w14:paraId="1734941F" w14:textId="77777777" w:rsidR="00666C6C" w:rsidRDefault="00666C6C" w:rsidP="00666C6C">
      <w:r>
        <w:t xml:space="preserve"> 103 </w:t>
      </w:r>
      <w:r>
        <w:tab/>
        <w:t xml:space="preserve"> 480.29990630854803 </w:t>
      </w:r>
      <w:r>
        <w:tab/>
        <w:t xml:space="preserve"> (323, 302)</w:t>
      </w:r>
    </w:p>
    <w:p w14:paraId="57232581" w14:textId="77777777" w:rsidR="00666C6C" w:rsidRDefault="00666C6C" w:rsidP="00666C6C">
      <w:r>
        <w:t xml:space="preserve"> 105 </w:t>
      </w:r>
      <w:r>
        <w:tab/>
        <w:t xml:space="preserve"> 485.18862311476346 </w:t>
      </w:r>
      <w:r>
        <w:tab/>
        <w:t xml:space="preserve"> (318, 302)</w:t>
      </w:r>
    </w:p>
    <w:p w14:paraId="7A62A133" w14:textId="77777777" w:rsidR="00666C6C" w:rsidRDefault="00666C6C" w:rsidP="00666C6C">
      <w:r>
        <w:t xml:space="preserve"> 107 </w:t>
      </w:r>
      <w:r>
        <w:tab/>
        <w:t xml:space="preserve"> 489.65293831447593 </w:t>
      </w:r>
      <w:r>
        <w:tab/>
        <w:t xml:space="preserve"> (314, 302)</w:t>
      </w:r>
    </w:p>
    <w:p w14:paraId="34CF0B7A" w14:textId="77777777" w:rsidR="00666C6C" w:rsidRDefault="00666C6C" w:rsidP="00666C6C">
      <w:r>
        <w:t xml:space="preserve"> 109 </w:t>
      </w:r>
      <w:r>
        <w:tab/>
        <w:t xml:space="preserve"> 495.90321636383845 </w:t>
      </w:r>
      <w:r>
        <w:tab/>
        <w:t xml:space="preserve"> (309, 302)</w:t>
      </w:r>
    </w:p>
    <w:p w14:paraId="05F81B2B" w14:textId="77777777" w:rsidR="00666C6C" w:rsidRDefault="00666C6C" w:rsidP="00666C6C">
      <w:r>
        <w:t xml:space="preserve"> 111 </w:t>
      </w:r>
      <w:r>
        <w:tab/>
        <w:t xml:space="preserve"> 501.4219779786283 </w:t>
      </w:r>
      <w:r>
        <w:tab/>
        <w:t xml:space="preserve"> (305, 302)</w:t>
      </w:r>
    </w:p>
    <w:p w14:paraId="1A36FDEA" w14:textId="77777777" w:rsidR="00666C6C" w:rsidRDefault="00666C6C" w:rsidP="00666C6C">
      <w:r>
        <w:t xml:space="preserve"> 113 </w:t>
      </w:r>
      <w:r>
        <w:tab/>
        <w:t xml:space="preserve"> 508.9440047785218 </w:t>
      </w:r>
      <w:r>
        <w:tab/>
        <w:t xml:space="preserve"> (300, 302)</w:t>
      </w:r>
    </w:p>
    <w:p w14:paraId="4AB7C3D0" w14:textId="77777777" w:rsidR="00666C6C" w:rsidRDefault="00666C6C" w:rsidP="00666C6C">
      <w:r>
        <w:t xml:space="preserve"> 115 </w:t>
      </w:r>
      <w:r>
        <w:tab/>
        <w:t xml:space="preserve"> 520.7533005176251 </w:t>
      </w:r>
      <w:r>
        <w:tab/>
        <w:t xml:space="preserve"> (295, 303)</w:t>
      </w:r>
    </w:p>
    <w:p w14:paraId="06DFD92F" w14:textId="77777777" w:rsidR="00666C6C" w:rsidRDefault="00666C6C" w:rsidP="00666C6C">
      <w:r>
        <w:t xml:space="preserve"> 117 </w:t>
      </w:r>
      <w:r>
        <w:tab/>
        <w:t xml:space="preserve"> 853.3135414371437 </w:t>
      </w:r>
      <w:r>
        <w:tab/>
        <w:t xml:space="preserve"> (253, 375)</w:t>
      </w:r>
    </w:p>
    <w:p w14:paraId="549B92A6" w14:textId="77777777" w:rsidR="00666C6C" w:rsidRDefault="00666C6C" w:rsidP="00666C6C">
      <w:r>
        <w:t xml:space="preserve"> 119 </w:t>
      </w:r>
      <w:r>
        <w:tab/>
        <w:t xml:space="preserve"> 796.8437738979957 </w:t>
      </w:r>
      <w:r>
        <w:tab/>
        <w:t xml:space="preserve"> (253, 359)</w:t>
      </w:r>
    </w:p>
    <w:p w14:paraId="6F55DB72" w14:textId="77777777" w:rsidR="00666C6C" w:rsidRDefault="00666C6C" w:rsidP="00666C6C">
      <w:r>
        <w:t xml:space="preserve"> 121 </w:t>
      </w:r>
      <w:r>
        <w:tab/>
        <w:t xml:space="preserve"> 751.8510490782068 </w:t>
      </w:r>
      <w:r>
        <w:tab/>
        <w:t xml:space="preserve"> (253, 346)</w:t>
      </w:r>
    </w:p>
    <w:p w14:paraId="4BD088E4" w14:textId="77777777" w:rsidR="00666C6C" w:rsidRDefault="00666C6C" w:rsidP="00666C6C">
      <w:r>
        <w:t xml:space="preserve"> 123 </w:t>
      </w:r>
      <w:r>
        <w:tab/>
        <w:t xml:space="preserve"> 711.1680532757359 </w:t>
      </w:r>
      <w:r>
        <w:tab/>
        <w:t xml:space="preserve"> (253, 334)</w:t>
      </w:r>
    </w:p>
    <w:p w14:paraId="1A208300" w14:textId="77777777" w:rsidR="00666C6C" w:rsidRDefault="00666C6C" w:rsidP="00666C6C">
      <w:r>
        <w:t xml:space="preserve"> 125 </w:t>
      </w:r>
      <w:r>
        <w:tab/>
        <w:t xml:space="preserve"> 674.7206829496188 </w:t>
      </w:r>
      <w:r>
        <w:tab/>
        <w:t xml:space="preserve"> (253, 323)</w:t>
      </w:r>
    </w:p>
    <w:p w14:paraId="6C4E4740" w14:textId="77777777" w:rsidR="00666C6C" w:rsidRDefault="00666C6C" w:rsidP="00666C6C">
      <w:r>
        <w:t xml:space="preserve"> 127 </w:t>
      </w:r>
      <w:r>
        <w:tab/>
        <w:t xml:space="preserve"> 642.4079700626386 </w:t>
      </w:r>
      <w:r>
        <w:tab/>
        <w:t xml:space="preserve"> (253, 313)</w:t>
      </w:r>
    </w:p>
    <w:p w14:paraId="1210618E" w14:textId="77777777" w:rsidR="00666C6C" w:rsidRDefault="00666C6C" w:rsidP="00666C6C">
      <w:r>
        <w:t xml:space="preserve"> 129 </w:t>
      </w:r>
      <w:r>
        <w:tab/>
        <w:t xml:space="preserve"> 617.2066104636275 </w:t>
      </w:r>
      <w:r>
        <w:tab/>
        <w:t xml:space="preserve"> (253, 305)</w:t>
      </w:r>
    </w:p>
    <w:p w14:paraId="197B4F71" w14:textId="77777777" w:rsidR="00666C6C" w:rsidRDefault="00666C6C" w:rsidP="00666C6C">
      <w:r>
        <w:t xml:space="preserve"> 131 </w:t>
      </w:r>
      <w:r>
        <w:tab/>
        <w:t xml:space="preserve"> 589.6439603693062 </w:t>
      </w:r>
      <w:r>
        <w:tab/>
        <w:t xml:space="preserve"> (253, 296)</w:t>
      </w:r>
    </w:p>
    <w:p w14:paraId="2AA36723" w14:textId="77777777" w:rsidR="00666C6C" w:rsidRDefault="00666C6C" w:rsidP="00666C6C">
      <w:r>
        <w:t xml:space="preserve"> 133 </w:t>
      </w:r>
      <w:r>
        <w:tab/>
        <w:t xml:space="preserve"> 568.8585061331157 </w:t>
      </w:r>
      <w:r>
        <w:tab/>
        <w:t xml:space="preserve"> (253, 289)</w:t>
      </w:r>
    </w:p>
    <w:p w14:paraId="59B86F52" w14:textId="77777777" w:rsidR="00666C6C" w:rsidRDefault="00666C6C" w:rsidP="00666C6C">
      <w:r>
        <w:t xml:space="preserve"> 135 </w:t>
      </w:r>
      <w:r>
        <w:tab/>
        <w:t xml:space="preserve"> 548.7148622007609 </w:t>
      </w:r>
      <w:r>
        <w:tab/>
        <w:t xml:space="preserve"> (253, 282)</w:t>
      </w:r>
    </w:p>
    <w:p w14:paraId="1393932E" w14:textId="77777777" w:rsidR="00666C6C" w:rsidRDefault="00666C6C" w:rsidP="00666C6C">
      <w:r>
        <w:t xml:space="preserve"> 137 </w:t>
      </w:r>
      <w:r>
        <w:tab/>
        <w:t xml:space="preserve"> 529.286311933343 </w:t>
      </w:r>
      <w:r>
        <w:tab/>
        <w:t xml:space="preserve"> (253, 275)</w:t>
      </w:r>
    </w:p>
    <w:p w14:paraId="1F81FEE4" w14:textId="77777777" w:rsidR="00666C6C" w:rsidRDefault="00666C6C" w:rsidP="00666C6C">
      <w:r>
        <w:t xml:space="preserve"> 139 </w:t>
      </w:r>
      <w:r>
        <w:tab/>
        <w:t xml:space="preserve"> 513.264064590538 </w:t>
      </w:r>
      <w:r>
        <w:tab/>
        <w:t xml:space="preserve"> (253, 269)</w:t>
      </w:r>
    </w:p>
    <w:p w14:paraId="591C26A0" w14:textId="77777777" w:rsidR="00666C6C" w:rsidRDefault="00666C6C" w:rsidP="00666C6C">
      <w:r>
        <w:t xml:space="preserve"> 141 </w:t>
      </w:r>
      <w:r>
        <w:tab/>
        <w:t xml:space="preserve"> 139.31259813814398 </w:t>
      </w:r>
      <w:r>
        <w:tab/>
        <w:t xml:space="preserve"> (323, 207)</w:t>
      </w:r>
    </w:p>
    <w:p w14:paraId="2802B200" w14:textId="5BA298A1" w:rsidR="00666C6C" w:rsidRDefault="00666C6C" w:rsidP="00666C6C">
      <w:r>
        <w:t xml:space="preserve"> 143 </w:t>
      </w:r>
      <w:r>
        <w:tab/>
        <w:t xml:space="preserve"> 140.0 </w:t>
      </w:r>
      <w:r>
        <w:tab/>
        <w:t xml:space="preserve"> </w:t>
      </w:r>
      <w:r>
        <w:tab/>
      </w:r>
      <w:r>
        <w:tab/>
        <w:t>(322, 206)</w:t>
      </w:r>
    </w:p>
    <w:p w14:paraId="0A7376BB" w14:textId="77777777" w:rsidR="00666C6C" w:rsidRDefault="00666C6C" w:rsidP="00666C6C">
      <w:r>
        <w:t xml:space="preserve"> 145 </w:t>
      </w:r>
      <w:r>
        <w:tab/>
        <w:t xml:space="preserve"> 140.91131963046828 </w:t>
      </w:r>
      <w:r>
        <w:tab/>
        <w:t xml:space="preserve"> (321, 205)</w:t>
      </w:r>
    </w:p>
    <w:p w14:paraId="0A9E976A" w14:textId="77777777" w:rsidR="00666C6C" w:rsidRDefault="00666C6C" w:rsidP="00666C6C">
      <w:r>
        <w:t xml:space="preserve"> 147 </w:t>
      </w:r>
      <w:r>
        <w:tab/>
        <w:t xml:space="preserve"> 142.04224723651762 </w:t>
      </w:r>
      <w:r>
        <w:tab/>
        <w:t xml:space="preserve"> (320, 204)</w:t>
      </w:r>
    </w:p>
    <w:p w14:paraId="012368D2" w14:textId="77777777" w:rsidR="00666C6C" w:rsidRDefault="00666C6C" w:rsidP="00666C6C">
      <w:r>
        <w:t xml:space="preserve"> 149 </w:t>
      </w:r>
      <w:r>
        <w:tab/>
        <w:t xml:space="preserve"> 148.86235252742716 </w:t>
      </w:r>
      <w:r>
        <w:tab/>
        <w:t xml:space="preserve"> (318, 204)</w:t>
      </w:r>
    </w:p>
    <w:p w14:paraId="4678F351" w14:textId="77777777" w:rsidR="00666C6C" w:rsidRDefault="00666C6C" w:rsidP="00666C6C">
      <w:r>
        <w:t xml:space="preserve"> 151 </w:t>
      </w:r>
      <w:r>
        <w:tab/>
        <w:t xml:space="preserve"> 159.29846201391902 </w:t>
      </w:r>
      <w:r>
        <w:tab/>
        <w:t xml:space="preserve"> (315, 204)</w:t>
      </w:r>
    </w:p>
    <w:p w14:paraId="291B38A7" w14:textId="77777777" w:rsidR="00666C6C" w:rsidRDefault="00666C6C" w:rsidP="00666C6C">
      <w:r>
        <w:lastRenderedPageBreak/>
        <w:t xml:space="preserve"> 153 </w:t>
      </w:r>
      <w:r>
        <w:tab/>
        <w:t xml:space="preserve"> 169.941166289984 </w:t>
      </w:r>
      <w:r>
        <w:tab/>
        <w:t xml:space="preserve"> (312, 204)</w:t>
      </w:r>
    </w:p>
    <w:p w14:paraId="145935E3" w14:textId="77777777" w:rsidR="00666C6C" w:rsidRDefault="00666C6C" w:rsidP="00666C6C">
      <w:r>
        <w:t xml:space="preserve"> 155 </w:t>
      </w:r>
      <w:r>
        <w:tab/>
        <w:t xml:space="preserve"> 184.39088914585776 </w:t>
      </w:r>
      <w:r>
        <w:tab/>
        <w:t xml:space="preserve"> (308, 204)</w:t>
      </w:r>
    </w:p>
    <w:p w14:paraId="3D75096D" w14:textId="77777777" w:rsidR="00666C6C" w:rsidRDefault="00666C6C" w:rsidP="00666C6C">
      <w:r>
        <w:t xml:space="preserve"> 157 </w:t>
      </w:r>
      <w:r>
        <w:tab/>
        <w:t xml:space="preserve"> 199.07787421006887 </w:t>
      </w:r>
      <w:r>
        <w:tab/>
        <w:t xml:space="preserve"> (304, 204)</w:t>
      </w:r>
    </w:p>
    <w:p w14:paraId="4DF76AC5" w14:textId="77777777" w:rsidR="00666C6C" w:rsidRDefault="00666C6C" w:rsidP="00666C6C">
      <w:r>
        <w:t xml:space="preserve"> 159 </w:t>
      </w:r>
      <w:r>
        <w:tab/>
        <w:t xml:space="preserve"> 217.69703718700444 </w:t>
      </w:r>
      <w:r>
        <w:tab/>
        <w:t xml:space="preserve"> (299, 204)</w:t>
      </w:r>
    </w:p>
    <w:p w14:paraId="27C7EF0B" w14:textId="77777777" w:rsidR="00666C6C" w:rsidRDefault="00666C6C" w:rsidP="00666C6C">
      <w:r>
        <w:t xml:space="preserve"> 161 </w:t>
      </w:r>
      <w:r>
        <w:tab/>
        <w:t xml:space="preserve"> 240.33310217279683 </w:t>
      </w:r>
      <w:r>
        <w:tab/>
        <w:t xml:space="preserve"> (293, 204)</w:t>
      </w:r>
    </w:p>
    <w:p w14:paraId="3C2A4CEB" w14:textId="77777777" w:rsidR="00666C6C" w:rsidRDefault="00666C6C" w:rsidP="00666C6C">
      <w:r>
        <w:t xml:space="preserve"> 163 </w:t>
      </w:r>
      <w:r>
        <w:tab/>
        <w:t xml:space="preserve"> 267.04306768759227 </w:t>
      </w:r>
      <w:r>
        <w:tab/>
        <w:t xml:space="preserve"> (286, 204)</w:t>
      </w:r>
    </w:p>
    <w:p w14:paraId="3DD597A2" w14:textId="77777777" w:rsidR="00666C6C" w:rsidRDefault="00666C6C" w:rsidP="00666C6C">
      <w:r>
        <w:t xml:space="preserve"> 165 </w:t>
      </w:r>
      <w:r>
        <w:tab/>
        <w:t xml:space="preserve"> 301.72835465033774 </w:t>
      </w:r>
      <w:r>
        <w:tab/>
        <w:t xml:space="preserve"> (277, 204)</w:t>
      </w:r>
    </w:p>
    <w:p w14:paraId="4626E789" w14:textId="77777777" w:rsidR="00666C6C" w:rsidRDefault="00666C6C" w:rsidP="00666C6C">
      <w:r>
        <w:t xml:space="preserve"> 167 </w:t>
      </w:r>
      <w:r>
        <w:tab/>
        <w:t xml:space="preserve"> 348.3905854066668 </w:t>
      </w:r>
      <w:r>
        <w:tab/>
        <w:t xml:space="preserve"> (265, 204)</w:t>
      </w:r>
    </w:p>
    <w:p w14:paraId="5D8D49C3" w14:textId="77777777" w:rsidR="00666C6C" w:rsidRDefault="00666C6C" w:rsidP="00666C6C">
      <w:r>
        <w:t xml:space="preserve"> 169 </w:t>
      </w:r>
      <w:r>
        <w:tab/>
        <w:t xml:space="preserve"> 407.15598976313737 </w:t>
      </w:r>
      <w:r>
        <w:tab/>
        <w:t xml:space="preserve"> (250, 204)</w:t>
      </w:r>
    </w:p>
    <w:p w14:paraId="10539343" w14:textId="77777777" w:rsidR="00666C6C" w:rsidRDefault="00666C6C" w:rsidP="00666C6C">
      <w:r>
        <w:t xml:space="preserve"> 171 </w:t>
      </w:r>
      <w:r>
        <w:tab/>
        <w:t xml:space="preserve"> 505.7430177471559 </w:t>
      </w:r>
      <w:r>
        <w:tab/>
        <w:t xml:space="preserve"> (225, 204)</w:t>
      </w:r>
    </w:p>
    <w:p w14:paraId="71452783" w14:textId="77777777" w:rsidR="00666C6C" w:rsidRDefault="00666C6C" w:rsidP="00666C6C">
      <w:r>
        <w:t xml:space="preserve"> 173 </w:t>
      </w:r>
      <w:r>
        <w:tab/>
        <w:t xml:space="preserve"> 648.4689661040072 </w:t>
      </w:r>
      <w:r>
        <w:tab/>
        <w:t xml:space="preserve"> (189, 204)</w:t>
      </w:r>
    </w:p>
    <w:p w14:paraId="0509B2F2" w14:textId="77777777" w:rsidR="00666C6C" w:rsidRDefault="00666C6C" w:rsidP="00666C6C">
      <w:r>
        <w:t xml:space="preserve"> 175 </w:t>
      </w:r>
      <w:r>
        <w:tab/>
        <w:t xml:space="preserve"> 887.2609537221842 </w:t>
      </w:r>
      <w:r>
        <w:tab/>
        <w:t xml:space="preserve"> (129, 204)</w:t>
      </w:r>
    </w:p>
    <w:p w14:paraId="6022A62F" w14:textId="6E12BB90" w:rsidR="00666C6C" w:rsidRDefault="00666C6C" w:rsidP="00666C6C">
      <w:r>
        <w:t xml:space="preserve"> 177 </w:t>
      </w:r>
      <w:r>
        <w:tab/>
        <w:t xml:space="preserve"> 1200.0 </w:t>
      </w:r>
      <w:r>
        <w:tab/>
        <w:t xml:space="preserve"> </w:t>
      </w:r>
      <w:r>
        <w:tab/>
      </w:r>
      <w:r>
        <w:tab/>
        <w:t>(50, 200)</w:t>
      </w:r>
    </w:p>
    <w:p w14:paraId="2C4E42BA" w14:textId="5DC57833" w:rsidR="00666C6C" w:rsidRDefault="00666C6C" w:rsidP="00666C6C">
      <w:r>
        <w:t xml:space="preserve"> 179 </w:t>
      </w:r>
      <w:r>
        <w:tab/>
        <w:t xml:space="preserve"> 1200.0 </w:t>
      </w:r>
      <w:r>
        <w:tab/>
        <w:t xml:space="preserve"> </w:t>
      </w:r>
      <w:r>
        <w:tab/>
      </w:r>
      <w:r>
        <w:tab/>
        <w:t>(50, 190)</w:t>
      </w:r>
    </w:p>
    <w:p w14:paraId="51629164" w14:textId="70312B4E" w:rsidR="00666C6C" w:rsidRDefault="00666C6C" w:rsidP="00666C6C">
      <w:r>
        <w:t xml:space="preserve"> 181 </w:t>
      </w:r>
      <w:r>
        <w:tab/>
        <w:t xml:space="preserve"> 1200.0 </w:t>
      </w:r>
      <w:r>
        <w:tab/>
        <w:t xml:space="preserve"> </w:t>
      </w:r>
      <w:r>
        <w:tab/>
      </w:r>
      <w:r>
        <w:tab/>
        <w:t>(50, 179)</w:t>
      </w:r>
    </w:p>
    <w:p w14:paraId="4D708F88" w14:textId="156534F4" w:rsidR="00666C6C" w:rsidRDefault="00666C6C" w:rsidP="00666C6C">
      <w:r>
        <w:t xml:space="preserve"> 183 </w:t>
      </w:r>
      <w:r>
        <w:tab/>
        <w:t xml:space="preserve"> 1200.0 </w:t>
      </w:r>
      <w:r>
        <w:tab/>
        <w:t xml:space="preserve"> </w:t>
      </w:r>
      <w:r>
        <w:tab/>
      </w:r>
      <w:r>
        <w:tab/>
        <w:t>(50, 169)</w:t>
      </w:r>
    </w:p>
    <w:p w14:paraId="723F24F4" w14:textId="1B44FFF2" w:rsidR="00666C6C" w:rsidRDefault="00666C6C" w:rsidP="00666C6C">
      <w:r>
        <w:t xml:space="preserve"> 185 </w:t>
      </w:r>
      <w:r>
        <w:tab/>
        <w:t xml:space="preserve"> 1200.0 </w:t>
      </w:r>
      <w:r>
        <w:tab/>
        <w:t xml:space="preserve"> </w:t>
      </w:r>
      <w:r>
        <w:tab/>
      </w:r>
      <w:r>
        <w:tab/>
        <w:t>(51, 158)</w:t>
      </w:r>
    </w:p>
    <w:p w14:paraId="7B798897" w14:textId="77777777" w:rsidR="00666C6C" w:rsidRDefault="00666C6C" w:rsidP="00666C6C">
      <w:r>
        <w:t xml:space="preserve"> 187 </w:t>
      </w:r>
      <w:r>
        <w:tab/>
        <w:t xml:space="preserve"> 793.826177446927 </w:t>
      </w:r>
      <w:r>
        <w:tab/>
        <w:t xml:space="preserve"> (153, 161)</w:t>
      </w:r>
    </w:p>
    <w:p w14:paraId="007A150D" w14:textId="77777777" w:rsidR="00666C6C" w:rsidRDefault="00666C6C" w:rsidP="00666C6C">
      <w:r>
        <w:t xml:space="preserve"> 189 </w:t>
      </w:r>
      <w:r>
        <w:tab/>
        <w:t xml:space="preserve"> 623.4356422278084 </w:t>
      </w:r>
      <w:r>
        <w:tab/>
        <w:t xml:space="preserve"> (196, 161)</w:t>
      </w:r>
    </w:p>
    <w:p w14:paraId="66864180" w14:textId="77777777" w:rsidR="00666C6C" w:rsidRDefault="00666C6C" w:rsidP="00666C6C">
      <w:r>
        <w:t xml:space="preserve"> 191 </w:t>
      </w:r>
      <w:r>
        <w:tab/>
        <w:t xml:space="preserve"> 530.2980294136496 </w:t>
      </w:r>
      <w:r>
        <w:tab/>
        <w:t xml:space="preserve"> (220, 159)</w:t>
      </w:r>
    </w:p>
    <w:p w14:paraId="478BCB07" w14:textId="77777777" w:rsidR="00666C6C" w:rsidRDefault="00666C6C" w:rsidP="00666C6C">
      <w:r>
        <w:t xml:space="preserve"> 193 </w:t>
      </w:r>
      <w:r>
        <w:tab/>
        <w:t xml:space="preserve"> 636.5029457905124 </w:t>
      </w:r>
      <w:r>
        <w:tab/>
        <w:t xml:space="preserve"> (195, 149)</w:t>
      </w:r>
    </w:p>
    <w:p w14:paraId="58F8B6B0" w14:textId="77777777" w:rsidR="00666C6C" w:rsidRDefault="00666C6C" w:rsidP="00666C6C">
      <w:r>
        <w:t xml:space="preserve"> 195 </w:t>
      </w:r>
      <w:r>
        <w:tab/>
        <w:t xml:space="preserve"> 376.4465433497829 </w:t>
      </w:r>
      <w:r>
        <w:tab/>
        <w:t xml:space="preserve"> (259, 161)</w:t>
      </w:r>
    </w:p>
    <w:p w14:paraId="58857466" w14:textId="77777777" w:rsidR="00666C6C" w:rsidRDefault="00666C6C" w:rsidP="00666C6C">
      <w:r>
        <w:t xml:space="preserve"> 197 </w:t>
      </w:r>
      <w:r>
        <w:tab/>
        <w:t xml:space="preserve"> 330.26050323948823 </w:t>
      </w:r>
      <w:r>
        <w:tab/>
        <w:t xml:space="preserve"> (271, 161)</w:t>
      </w:r>
    </w:p>
    <w:p w14:paraId="12CF4D91" w14:textId="0B5801D4" w:rsidR="00666C6C" w:rsidRDefault="00666C6C" w:rsidP="00666C6C">
      <w:r>
        <w:t xml:space="preserve"> 199 </w:t>
      </w:r>
      <w:r>
        <w:tab/>
        <w:t xml:space="preserve"> 296.0 </w:t>
      </w:r>
      <w:r>
        <w:tab/>
        <w:t xml:space="preserve"> </w:t>
      </w:r>
      <w:r>
        <w:tab/>
      </w:r>
      <w:r>
        <w:tab/>
        <w:t>(280, 161)</w:t>
      </w:r>
    </w:p>
    <w:p w14:paraId="35DF655B" w14:textId="77777777" w:rsidR="00666C6C" w:rsidRDefault="00666C6C" w:rsidP="00666C6C">
      <w:r>
        <w:t xml:space="preserve"> 201 </w:t>
      </w:r>
      <w:r>
        <w:tab/>
        <w:t xml:space="preserve"> 269.6664606509308 </w:t>
      </w:r>
      <w:r>
        <w:tab/>
        <w:t xml:space="preserve"> (287, 161)</w:t>
      </w:r>
    </w:p>
    <w:p w14:paraId="564017F1" w14:textId="77777777" w:rsidR="00666C6C" w:rsidRDefault="00666C6C" w:rsidP="00666C6C">
      <w:r>
        <w:t xml:space="preserve"> 203 </w:t>
      </w:r>
      <w:r>
        <w:tab/>
        <w:t xml:space="preserve"> 247.38633753705963 </w:t>
      </w:r>
      <w:r>
        <w:tab/>
        <w:t xml:space="preserve"> (293, 161)</w:t>
      </w:r>
    </w:p>
    <w:p w14:paraId="73E3681E" w14:textId="77777777" w:rsidR="00666C6C" w:rsidRDefault="00666C6C" w:rsidP="00666C6C">
      <w:r>
        <w:t xml:space="preserve"> 205 </w:t>
      </w:r>
      <w:r>
        <w:tab/>
        <w:t xml:space="preserve"> 229.08513701242165 </w:t>
      </w:r>
      <w:r>
        <w:tab/>
        <w:t xml:space="preserve"> (298, 161)</w:t>
      </w:r>
    </w:p>
    <w:p w14:paraId="761E327E" w14:textId="77777777" w:rsidR="00666C6C" w:rsidRDefault="00666C6C" w:rsidP="00666C6C">
      <w:r>
        <w:t xml:space="preserve"> 207 </w:t>
      </w:r>
      <w:r>
        <w:tab/>
        <w:t xml:space="preserve"> 211.09239683134018 </w:t>
      </w:r>
      <w:r>
        <w:tab/>
        <w:t xml:space="preserve"> (303, 161)</w:t>
      </w:r>
    </w:p>
    <w:p w14:paraId="7F8405AE" w14:textId="77777777" w:rsidR="00666C6C" w:rsidRDefault="00666C6C" w:rsidP="00666C6C">
      <w:r>
        <w:t xml:space="preserve"> 209 </w:t>
      </w:r>
      <w:r>
        <w:tab/>
        <w:t xml:space="preserve"> 200.47942537826668 </w:t>
      </w:r>
      <w:r>
        <w:tab/>
        <w:t xml:space="preserve"> (306, 161)</w:t>
      </w:r>
    </w:p>
    <w:p w14:paraId="06DAD26F" w14:textId="77777777" w:rsidR="00666C6C" w:rsidRDefault="00666C6C" w:rsidP="00666C6C">
      <w:r>
        <w:lastRenderedPageBreak/>
        <w:t xml:space="preserve"> 211 </w:t>
      </w:r>
      <w:r>
        <w:tab/>
        <w:t xml:space="preserve"> 186.59046063504962 </w:t>
      </w:r>
      <w:r>
        <w:tab/>
        <w:t xml:space="preserve"> (310, 161)</w:t>
      </w:r>
    </w:p>
    <w:p w14:paraId="13C7A74C" w14:textId="77777777" w:rsidR="00666C6C" w:rsidRDefault="00666C6C" w:rsidP="00666C6C">
      <w:r>
        <w:t xml:space="preserve"> 213 </w:t>
      </w:r>
      <w:r>
        <w:tab/>
        <w:t xml:space="preserve"> 176.40861656959956 </w:t>
      </w:r>
      <w:r>
        <w:tab/>
        <w:t xml:space="preserve"> (313, 161)</w:t>
      </w:r>
    </w:p>
    <w:p w14:paraId="6D69C036" w14:textId="77777777" w:rsidR="00666C6C" w:rsidRDefault="00666C6C" w:rsidP="00666C6C">
      <w:r>
        <w:t xml:space="preserve"> 215 </w:t>
      </w:r>
      <w:r>
        <w:tab/>
        <w:t xml:space="preserve"> 166.4692163734785 </w:t>
      </w:r>
      <w:r>
        <w:tab/>
        <w:t xml:space="preserve"> (316, 161)</w:t>
      </w:r>
    </w:p>
    <w:p w14:paraId="0CFFBAE7" w14:textId="77777777" w:rsidR="00666C6C" w:rsidRDefault="00666C6C" w:rsidP="00666C6C">
      <w:r>
        <w:t xml:space="preserve"> 217 </w:t>
      </w:r>
      <w:r>
        <w:tab/>
        <w:t xml:space="preserve"> 165.60193235587562 </w:t>
      </w:r>
      <w:r>
        <w:tab/>
        <w:t xml:space="preserve"> (317, 160)</w:t>
      </w:r>
    </w:p>
    <w:p w14:paraId="49B1D6F5" w14:textId="77777777" w:rsidR="00666C6C" w:rsidRDefault="00666C6C" w:rsidP="00666C6C">
      <w:r>
        <w:t xml:space="preserve"> 219 </w:t>
      </w:r>
      <w:r>
        <w:tab/>
        <w:t xml:space="preserve"> 250.50349298961882 </w:t>
      </w:r>
      <w:r>
        <w:tab/>
        <w:t xml:space="preserve"> (301, 146)</w:t>
      </w:r>
    </w:p>
    <w:p w14:paraId="469040D5" w14:textId="77777777" w:rsidR="00666C6C" w:rsidRDefault="00666C6C" w:rsidP="00666C6C">
      <w:r>
        <w:t xml:space="preserve"> 221 </w:t>
      </w:r>
      <w:r>
        <w:tab/>
        <w:t xml:space="preserve"> 258.14724480420085 </w:t>
      </w:r>
      <w:r>
        <w:tab/>
        <w:t xml:space="preserve"> (301, 143)</w:t>
      </w:r>
    </w:p>
    <w:p w14:paraId="2713FE54" w14:textId="77777777" w:rsidR="00666C6C" w:rsidRDefault="00666C6C" w:rsidP="00666C6C">
      <w:r>
        <w:t xml:space="preserve"> 223 </w:t>
      </w:r>
      <w:r>
        <w:tab/>
        <w:t xml:space="preserve"> 266.11275805567834 </w:t>
      </w:r>
      <w:r>
        <w:tab/>
        <w:t xml:space="preserve"> (301, 140)</w:t>
      </w:r>
    </w:p>
    <w:p w14:paraId="451092EA" w14:textId="77777777" w:rsidR="00666C6C" w:rsidRDefault="00666C6C" w:rsidP="00666C6C">
      <w:r>
        <w:t xml:space="preserve"> 225 </w:t>
      </w:r>
      <w:r>
        <w:tab/>
        <w:t xml:space="preserve"> 277.18585822512665 </w:t>
      </w:r>
      <w:r>
        <w:tab/>
        <w:t xml:space="preserve"> (301, 136)</w:t>
      </w:r>
    </w:p>
    <w:p w14:paraId="27E0EFE7" w14:textId="77777777" w:rsidR="00666C6C" w:rsidRDefault="00666C6C" w:rsidP="00666C6C">
      <w:r>
        <w:t xml:space="preserve"> 227 </w:t>
      </w:r>
      <w:r>
        <w:tab/>
        <w:t xml:space="preserve"> 285.79713084634 </w:t>
      </w:r>
      <w:r>
        <w:tab/>
        <w:t xml:space="preserve"> (301, 133)</w:t>
      </w:r>
    </w:p>
    <w:p w14:paraId="7B604309" w14:textId="77777777" w:rsidR="00666C6C" w:rsidRDefault="00666C6C" w:rsidP="00666C6C">
      <w:r>
        <w:t xml:space="preserve"> 229 </w:t>
      </w:r>
      <w:r>
        <w:tab/>
        <w:t xml:space="preserve"> 297.6440827565702 </w:t>
      </w:r>
      <w:r>
        <w:tab/>
        <w:t xml:space="preserve"> (301, 129)</w:t>
      </w:r>
    </w:p>
    <w:p w14:paraId="36F8B378" w14:textId="77777777" w:rsidR="00666C6C" w:rsidRDefault="00666C6C" w:rsidP="00666C6C">
      <w:r>
        <w:t xml:space="preserve"> 231 </w:t>
      </w:r>
      <w:r>
        <w:tab/>
        <w:t xml:space="preserve"> 312.9728422722969 </w:t>
      </w:r>
      <w:r>
        <w:tab/>
        <w:t xml:space="preserve"> (301, 124)</w:t>
      </w:r>
    </w:p>
    <w:p w14:paraId="7E09DE87" w14:textId="77777777" w:rsidR="00666C6C" w:rsidRDefault="00666C6C" w:rsidP="00666C6C">
      <w:r>
        <w:t xml:space="preserve"> 233 </w:t>
      </w:r>
      <w:r>
        <w:tab/>
        <w:t xml:space="preserve"> 325.60098279949955 </w:t>
      </w:r>
      <w:r>
        <w:tab/>
        <w:t xml:space="preserve"> (301, 120)</w:t>
      </w:r>
    </w:p>
    <w:p w14:paraId="5BAADC60" w14:textId="77777777" w:rsidR="00666C6C" w:rsidRDefault="00666C6C" w:rsidP="00666C6C">
      <w:r>
        <w:t xml:space="preserve"> 235 </w:t>
      </w:r>
      <w:r>
        <w:tab/>
        <w:t xml:space="preserve"> 341.7835572405437 </w:t>
      </w:r>
      <w:r>
        <w:tab/>
        <w:t xml:space="preserve"> (301, 115)</w:t>
      </w:r>
    </w:p>
    <w:p w14:paraId="44D5281D" w14:textId="77777777" w:rsidR="00666C6C" w:rsidRDefault="00666C6C" w:rsidP="00666C6C">
      <w:r>
        <w:t xml:space="preserve"> 237 </w:t>
      </w:r>
      <w:r>
        <w:tab/>
        <w:t xml:space="preserve"> 358.35178247080063 </w:t>
      </w:r>
      <w:r>
        <w:tab/>
        <w:t xml:space="preserve"> (301, 110)</w:t>
      </w:r>
    </w:p>
    <w:p w14:paraId="4070C730" w14:textId="77777777" w:rsidR="00666C6C" w:rsidRDefault="00666C6C" w:rsidP="00666C6C">
      <w:r>
        <w:t xml:space="preserve"> 239 </w:t>
      </w:r>
      <w:r>
        <w:tab/>
        <w:t xml:space="preserve"> 382.099463490856 </w:t>
      </w:r>
      <w:r>
        <w:tab/>
        <w:t xml:space="preserve"> (301, 103)</w:t>
      </w:r>
    </w:p>
    <w:p w14:paraId="4196506F" w14:textId="77777777" w:rsidR="00666C6C" w:rsidRDefault="00666C6C" w:rsidP="00666C6C">
      <w:r>
        <w:t xml:space="preserve"> 241 </w:t>
      </w:r>
      <w:r>
        <w:tab/>
        <w:t xml:space="preserve"> 402.88956303185614 </w:t>
      </w:r>
      <w:r>
        <w:tab/>
        <w:t xml:space="preserve"> (301, 97)</w:t>
      </w:r>
    </w:p>
    <w:p w14:paraId="3E987D8D" w14:textId="77777777" w:rsidR="00666C6C" w:rsidRDefault="00666C6C" w:rsidP="00666C6C">
      <w:r>
        <w:t xml:space="preserve"> 243 </w:t>
      </w:r>
      <w:r>
        <w:tab/>
        <w:t xml:space="preserve"> 431.1287510709533 </w:t>
      </w:r>
      <w:r>
        <w:tab/>
        <w:t xml:space="preserve"> (301, 89)</w:t>
      </w:r>
    </w:p>
    <w:p w14:paraId="7B157225" w14:textId="77777777" w:rsidR="00666C6C" w:rsidRDefault="00666C6C" w:rsidP="00666C6C">
      <w:r>
        <w:t xml:space="preserve"> 245 </w:t>
      </w:r>
      <w:r>
        <w:tab/>
        <w:t xml:space="preserve"> 463.4824700029118 </w:t>
      </w:r>
      <w:r>
        <w:tab/>
        <w:t xml:space="preserve"> (301, 80)</w:t>
      </w:r>
    </w:p>
    <w:p w14:paraId="00C8F32D" w14:textId="77777777" w:rsidR="00666C6C" w:rsidRDefault="00666C6C" w:rsidP="00666C6C">
      <w:r>
        <w:t xml:space="preserve"> 247 </w:t>
      </w:r>
      <w:r>
        <w:tab/>
        <w:t xml:space="preserve"> 500.0159997440082 </w:t>
      </w:r>
      <w:r>
        <w:tab/>
        <w:t xml:space="preserve"> (301, 70)</w:t>
      </w:r>
    </w:p>
    <w:p w14:paraId="3825B108" w14:textId="77777777" w:rsidR="00666C6C" w:rsidRDefault="00666C6C" w:rsidP="00666C6C">
      <w:r>
        <w:t xml:space="preserve"> 249 </w:t>
      </w:r>
      <w:r>
        <w:tab/>
        <w:t xml:space="preserve"> 548.2335268843013 </w:t>
      </w:r>
      <w:r>
        <w:tab/>
        <w:t xml:space="preserve"> (301, 57)</w:t>
      </w:r>
    </w:p>
    <w:p w14:paraId="190555C7" w14:textId="77777777" w:rsidR="00666C6C" w:rsidRDefault="00666C6C" w:rsidP="00666C6C">
      <w:r>
        <w:t xml:space="preserve"> 251 </w:t>
      </w:r>
      <w:r>
        <w:tab/>
        <w:t xml:space="preserve"> 600.8660416432268 </w:t>
      </w:r>
      <w:r>
        <w:tab/>
        <w:t xml:space="preserve"> (301, 43)</w:t>
      </w:r>
    </w:p>
    <w:p w14:paraId="7CB87860" w14:textId="77777777" w:rsidR="00666C6C" w:rsidRDefault="00666C6C" w:rsidP="00666C6C">
      <w:r>
        <w:t xml:space="preserve"> 253 </w:t>
      </w:r>
      <w:r>
        <w:tab/>
        <w:t xml:space="preserve"> 761.6823484891848 </w:t>
      </w:r>
      <w:r>
        <w:tab/>
        <w:t xml:space="preserve"> (294, 3)</w:t>
      </w:r>
    </w:p>
    <w:p w14:paraId="4BEEE6D9" w14:textId="77777777" w:rsidR="00666C6C" w:rsidRDefault="00666C6C" w:rsidP="00666C6C">
      <w:r>
        <w:t xml:space="preserve"> 255 </w:t>
      </w:r>
      <w:r>
        <w:tab/>
        <w:t xml:space="preserve"> 753.9230729988305 </w:t>
      </w:r>
      <w:r>
        <w:tab/>
        <w:t xml:space="preserve"> (301, 3)</w:t>
      </w:r>
    </w:p>
    <w:p w14:paraId="271AE2EF" w14:textId="77777777" w:rsidR="00666C6C" w:rsidRDefault="00666C6C" w:rsidP="00666C6C">
      <w:r>
        <w:t xml:space="preserve"> 257 </w:t>
      </w:r>
      <w:r>
        <w:tab/>
        <w:t xml:space="preserve"> 747.1331875910747 </w:t>
      </w:r>
      <w:r>
        <w:tab/>
        <w:t xml:space="preserve"> (308, 3)</w:t>
      </w:r>
    </w:p>
    <w:p w14:paraId="4D80A4F8" w14:textId="77777777" w:rsidR="00666C6C" w:rsidRDefault="00666C6C" w:rsidP="00666C6C">
      <w:r>
        <w:t xml:space="preserve"> 259 </w:t>
      </w:r>
      <w:r>
        <w:tab/>
        <w:t xml:space="preserve"> 742.1051138484358 </w:t>
      </w:r>
      <w:r>
        <w:tab/>
        <w:t xml:space="preserve"> (314, 3)</w:t>
      </w:r>
    </w:p>
    <w:p w14:paraId="5B459622" w14:textId="77777777" w:rsidR="00666C6C" w:rsidRDefault="00666C6C" w:rsidP="00666C6C">
      <w:r>
        <w:t xml:space="preserve"> 261 </w:t>
      </w:r>
      <w:r>
        <w:tab/>
        <w:t xml:space="preserve"> 737.1838305334701 </w:t>
      </w:r>
      <w:r>
        <w:tab/>
        <w:t xml:space="preserve"> (321, 3)</w:t>
      </w:r>
    </w:p>
    <w:p w14:paraId="179D809A" w14:textId="77777777" w:rsidR="00666C6C" w:rsidRDefault="00666C6C" w:rsidP="00666C6C">
      <w:r>
        <w:t xml:space="preserve"> 263 </w:t>
      </w:r>
      <w:r>
        <w:tab/>
        <w:t xml:space="preserve"> 733.7901607407938 </w:t>
      </w:r>
      <w:r>
        <w:tab/>
        <w:t xml:space="preserve"> (327, 3)</w:t>
      </w:r>
    </w:p>
    <w:p w14:paraId="105B5D27" w14:textId="77777777" w:rsidR="00666C6C" w:rsidRDefault="00666C6C" w:rsidP="00666C6C">
      <w:r>
        <w:t xml:space="preserve"> 265 </w:t>
      </w:r>
      <w:r>
        <w:tab/>
        <w:t xml:space="preserve"> 730.8077722629939 </w:t>
      </w:r>
      <w:r>
        <w:tab/>
        <w:t xml:space="preserve"> (334, 3)</w:t>
      </w:r>
    </w:p>
    <w:p w14:paraId="1C116667" w14:textId="77777777" w:rsidR="00666C6C" w:rsidRDefault="00666C6C" w:rsidP="00666C6C">
      <w:r>
        <w:t xml:space="preserve"> 267 </w:t>
      </w:r>
      <w:r>
        <w:tab/>
        <w:t xml:space="preserve"> 729.0980729641246 </w:t>
      </w:r>
      <w:r>
        <w:tab/>
        <w:t xml:space="preserve"> (340, 3)</w:t>
      </w:r>
    </w:p>
    <w:p w14:paraId="629250F6" w14:textId="77777777" w:rsidR="00666C6C" w:rsidRDefault="00666C6C" w:rsidP="00666C6C">
      <w:r>
        <w:lastRenderedPageBreak/>
        <w:t xml:space="preserve"> 269 </w:t>
      </w:r>
      <w:r>
        <w:tab/>
        <w:t xml:space="preserve"> 276.02898398537786 </w:t>
      </w:r>
      <w:r>
        <w:tab/>
        <w:t xml:space="preserve"> (349, 116)</w:t>
      </w:r>
    </w:p>
    <w:p w14:paraId="2238DB84" w14:textId="77777777" w:rsidR="00666C6C" w:rsidRDefault="00666C6C" w:rsidP="00666C6C">
      <w:r>
        <w:t xml:space="preserve"> 271 </w:t>
      </w:r>
      <w:r>
        <w:tab/>
        <w:t xml:space="preserve"> 276.02898398537786 </w:t>
      </w:r>
      <w:r>
        <w:tab/>
        <w:t xml:space="preserve"> (351, 116)</w:t>
      </w:r>
    </w:p>
    <w:p w14:paraId="7A4A0AE0" w14:textId="77777777" w:rsidR="00666C6C" w:rsidRDefault="00666C6C" w:rsidP="00666C6C">
      <w:r>
        <w:t xml:space="preserve"> 273 </w:t>
      </w:r>
      <w:r>
        <w:tab/>
        <w:t xml:space="preserve"> 280.4567702873297 </w:t>
      </w:r>
      <w:r>
        <w:tab/>
        <w:t xml:space="preserve"> (354, 115)</w:t>
      </w:r>
    </w:p>
    <w:p w14:paraId="05902EDC" w14:textId="77777777" w:rsidR="00666C6C" w:rsidRDefault="00666C6C" w:rsidP="00666C6C">
      <w:r>
        <w:t xml:space="preserve"> 275 </w:t>
      </w:r>
      <w:r>
        <w:tab/>
        <w:t xml:space="preserve"> 281.02668912400475 </w:t>
      </w:r>
      <w:r>
        <w:tab/>
        <w:t xml:space="preserve"> (356, 115)</w:t>
      </w:r>
    </w:p>
    <w:p w14:paraId="07626E97" w14:textId="77777777" w:rsidR="00666C6C" w:rsidRDefault="00666C6C" w:rsidP="00666C6C">
      <w:r>
        <w:t xml:space="preserve"> 277 </w:t>
      </w:r>
      <w:r>
        <w:tab/>
        <w:t xml:space="preserve"> 281.82263926093657 </w:t>
      </w:r>
      <w:r>
        <w:tab/>
        <w:t xml:space="preserve"> (358, 115)</w:t>
      </w:r>
    </w:p>
    <w:p w14:paraId="663940F7" w14:textId="77777777" w:rsidR="00666C6C" w:rsidRDefault="00666C6C" w:rsidP="00666C6C">
      <w:r>
        <w:t xml:space="preserve"> 279 </w:t>
      </w:r>
      <w:r>
        <w:tab/>
        <w:t xml:space="preserve"> 283.43605980891 </w:t>
      </w:r>
      <w:r>
        <w:tab/>
        <w:t xml:space="preserve"> (361, 115)</w:t>
      </w:r>
    </w:p>
    <w:p w14:paraId="3D7E20B8" w14:textId="77777777" w:rsidR="00666C6C" w:rsidRDefault="00666C6C" w:rsidP="00666C6C">
      <w:r>
        <w:t xml:space="preserve"> 281 </w:t>
      </w:r>
      <w:r>
        <w:tab/>
        <w:t xml:space="preserve"> 285.545092761196 </w:t>
      </w:r>
      <w:r>
        <w:tab/>
        <w:t xml:space="preserve"> (364, 115)</w:t>
      </w:r>
    </w:p>
    <w:p w14:paraId="2AB9F648" w14:textId="77777777" w:rsidR="00666C6C" w:rsidRDefault="00666C6C" w:rsidP="00666C6C">
      <w:r>
        <w:t xml:space="preserve"> 283 </w:t>
      </w:r>
      <w:r>
        <w:tab/>
        <w:t xml:space="preserve"> 287.22116913625985 </w:t>
      </w:r>
      <w:r>
        <w:tab/>
        <w:t xml:space="preserve"> (366, 115)</w:t>
      </w:r>
    </w:p>
    <w:p w14:paraId="3B29EDEA" w14:textId="77777777" w:rsidR="00666C6C" w:rsidRDefault="00666C6C" w:rsidP="00666C6C">
      <w:r>
        <w:t xml:space="preserve"> 285 </w:t>
      </w:r>
      <w:r>
        <w:tab/>
        <w:t xml:space="preserve"> 290.13100489261745 </w:t>
      </w:r>
      <w:r>
        <w:tab/>
        <w:t xml:space="preserve"> (369, 115)</w:t>
      </w:r>
    </w:p>
    <w:p w14:paraId="529907F8" w14:textId="77777777" w:rsidR="00666C6C" w:rsidRDefault="00666C6C" w:rsidP="00666C6C">
      <w:r>
        <w:t xml:space="preserve"> 287 </w:t>
      </w:r>
      <w:r>
        <w:tab/>
        <w:t xml:space="preserve"> 292.3285822494954 </w:t>
      </w:r>
      <w:r>
        <w:tab/>
        <w:t xml:space="preserve"> (371, 115)</w:t>
      </w:r>
    </w:p>
    <w:p w14:paraId="53D38664" w14:textId="3406F348" w:rsidR="00666C6C" w:rsidRDefault="00666C6C" w:rsidP="00666C6C">
      <w:r>
        <w:t xml:space="preserve"> 289 </w:t>
      </w:r>
      <w:r>
        <w:tab/>
        <w:t xml:space="preserve"> 296.0 </w:t>
      </w:r>
      <w:r>
        <w:tab/>
        <w:t xml:space="preserve"> </w:t>
      </w:r>
      <w:r>
        <w:tab/>
      </w:r>
      <w:r>
        <w:tab/>
        <w:t>(374, 115)</w:t>
      </w:r>
    </w:p>
    <w:p w14:paraId="74D7873C" w14:textId="77777777" w:rsidR="00666C6C" w:rsidRDefault="00666C6C" w:rsidP="00666C6C">
      <w:r>
        <w:t xml:space="preserve"> 291 </w:t>
      </w:r>
      <w:r>
        <w:tab/>
        <w:t xml:space="preserve"> 300.1066477104431 </w:t>
      </w:r>
      <w:r>
        <w:tab/>
        <w:t xml:space="preserve"> (377, 115)</w:t>
      </w:r>
    </w:p>
    <w:p w14:paraId="0B6C11FE" w14:textId="77777777" w:rsidR="00666C6C" w:rsidRDefault="00666C6C" w:rsidP="00666C6C">
      <w:r>
        <w:t xml:space="preserve"> 293 </w:t>
      </w:r>
      <w:r>
        <w:tab/>
        <w:t xml:space="preserve"> 304.63092423455635 </w:t>
      </w:r>
      <w:r>
        <w:tab/>
        <w:t xml:space="preserve"> (380, 115)</w:t>
      </w:r>
    </w:p>
    <w:p w14:paraId="4BFB073A" w14:textId="77777777" w:rsidR="00666C6C" w:rsidRDefault="00666C6C" w:rsidP="00666C6C">
      <w:r>
        <w:t xml:space="preserve"> 295 </w:t>
      </w:r>
      <w:r>
        <w:tab/>
        <w:t xml:space="preserve"> 309.5545186231337 </w:t>
      </w:r>
      <w:r>
        <w:tab/>
        <w:t xml:space="preserve"> (383, 115)</w:t>
      </w:r>
    </w:p>
    <w:p w14:paraId="7851209F" w14:textId="77777777" w:rsidR="00666C6C" w:rsidRDefault="00666C6C" w:rsidP="00666C6C">
      <w:r>
        <w:t xml:space="preserve"> 297 </w:t>
      </w:r>
      <w:r>
        <w:tab/>
        <w:t xml:space="preserve"> 314.85869846647086 </w:t>
      </w:r>
      <w:r>
        <w:tab/>
        <w:t xml:space="preserve"> (386, 115)</w:t>
      </w:r>
    </w:p>
    <w:p w14:paraId="5B5D6AD2" w14:textId="77777777" w:rsidR="00666C6C" w:rsidRDefault="00666C6C" w:rsidP="00666C6C">
      <w:r>
        <w:t xml:space="preserve"> 299 </w:t>
      </w:r>
      <w:r>
        <w:tab/>
        <w:t xml:space="preserve"> 320.52457004105 </w:t>
      </w:r>
      <w:r>
        <w:tab/>
        <w:t xml:space="preserve"> (389, 115)</w:t>
      </w:r>
    </w:p>
    <w:p w14:paraId="29D7EC42" w14:textId="77777777" w:rsidR="00666C6C" w:rsidRDefault="00666C6C" w:rsidP="00666C6C">
      <w:r>
        <w:t xml:space="preserve"> 301 </w:t>
      </w:r>
      <w:r>
        <w:tab/>
        <w:t xml:space="preserve"> 116.61903789690601 </w:t>
      </w:r>
      <w:r>
        <w:tab/>
        <w:t xml:space="preserve"> (365, 160)</w:t>
      </w:r>
    </w:p>
    <w:p w14:paraId="5B8F5E04" w14:textId="77777777" w:rsidR="00666C6C" w:rsidRDefault="00666C6C" w:rsidP="00666C6C">
      <w:r>
        <w:t xml:space="preserve"> 303 </w:t>
      </w:r>
      <w:r>
        <w:tab/>
        <w:t xml:space="preserve"> 315.08728949292765 </w:t>
      </w:r>
      <w:r>
        <w:tab/>
        <w:t xml:space="preserve"> (393, 119)</w:t>
      </w:r>
    </w:p>
    <w:p w14:paraId="2616A894" w14:textId="77777777" w:rsidR="00666C6C" w:rsidRDefault="00666C6C" w:rsidP="00666C6C">
      <w:r>
        <w:t xml:space="preserve"> 305 </w:t>
      </w:r>
      <w:r>
        <w:tab/>
        <w:t xml:space="preserve"> 298.52973051272465 </w:t>
      </w:r>
      <w:r>
        <w:tab/>
        <w:t xml:space="preserve"> (393, 124)</w:t>
      </w:r>
    </w:p>
    <w:p w14:paraId="4E4E0989" w14:textId="77777777" w:rsidR="00666C6C" w:rsidRDefault="00666C6C" w:rsidP="00666C6C">
      <w:r>
        <w:t xml:space="preserve"> 307 </w:t>
      </w:r>
      <w:r>
        <w:tab/>
        <w:t xml:space="preserve"> 285.60112044598145 </w:t>
      </w:r>
      <w:r>
        <w:tab/>
        <w:t xml:space="preserve"> (393, 128)</w:t>
      </w:r>
    </w:p>
    <w:p w14:paraId="22D0A975" w14:textId="77777777" w:rsidR="00666C6C" w:rsidRDefault="00666C6C" w:rsidP="00666C6C">
      <w:r>
        <w:t xml:space="preserve"> 309 </w:t>
      </w:r>
      <w:r>
        <w:tab/>
        <w:t xml:space="preserve"> 272.9981684920249 </w:t>
      </w:r>
      <w:r>
        <w:tab/>
        <w:t xml:space="preserve"> (393, 132)</w:t>
      </w:r>
    </w:p>
    <w:p w14:paraId="3A01BB6E" w14:textId="77777777" w:rsidR="00666C6C" w:rsidRDefault="00666C6C" w:rsidP="00666C6C">
      <w:r>
        <w:t xml:space="preserve"> 311 </w:t>
      </w:r>
      <w:r>
        <w:tab/>
        <w:t xml:space="preserve"> 263.78779350076076 </w:t>
      </w:r>
      <w:r>
        <w:tab/>
        <w:t xml:space="preserve"> (393, 135)</w:t>
      </w:r>
    </w:p>
    <w:p w14:paraId="6F804133" w14:textId="77777777" w:rsidR="00666C6C" w:rsidRDefault="00666C6C" w:rsidP="00666C6C">
      <w:r>
        <w:t xml:space="preserve"> 313 </w:t>
      </w:r>
      <w:r>
        <w:tab/>
        <w:t xml:space="preserve"> 251.87298386289865 </w:t>
      </w:r>
      <w:r>
        <w:tab/>
        <w:t xml:space="preserve"> (393, 139)</w:t>
      </w:r>
    </w:p>
    <w:p w14:paraId="2652445B" w14:textId="77777777" w:rsidR="00666C6C" w:rsidRDefault="00666C6C" w:rsidP="00666C6C">
      <w:r>
        <w:t xml:space="preserve"> 315 </w:t>
      </w:r>
      <w:r>
        <w:tab/>
        <w:t xml:space="preserve"> 243.24473272817235 </w:t>
      </w:r>
      <w:r>
        <w:tab/>
        <w:t xml:space="preserve"> (393, 142)</w:t>
      </w:r>
    </w:p>
    <w:p w14:paraId="3D15103B" w14:textId="77777777" w:rsidR="00666C6C" w:rsidRDefault="00666C6C" w:rsidP="00666C6C">
      <w:r>
        <w:t xml:space="preserve"> 317 </w:t>
      </w:r>
      <w:r>
        <w:tab/>
        <w:t xml:space="preserve"> 234.91274976041638 </w:t>
      </w:r>
      <w:r>
        <w:tab/>
        <w:t xml:space="preserve"> (393, 145)</w:t>
      </w:r>
    </w:p>
    <w:p w14:paraId="6C1C719C" w14:textId="77777777" w:rsidR="00666C6C" w:rsidRDefault="00666C6C" w:rsidP="00666C6C">
      <w:r>
        <w:t xml:space="preserve"> 319 </w:t>
      </w:r>
      <w:r>
        <w:tab/>
        <w:t xml:space="preserve"> 226.90967365892536 </w:t>
      </w:r>
      <w:r>
        <w:tab/>
        <w:t xml:space="preserve"> (393, 148)</w:t>
      </w:r>
    </w:p>
    <w:p w14:paraId="1A3F6722" w14:textId="77777777" w:rsidR="00666C6C" w:rsidRDefault="00666C6C" w:rsidP="00666C6C">
      <w:r>
        <w:t xml:space="preserve"> 321 </w:t>
      </w:r>
      <w:r>
        <w:tab/>
        <w:t xml:space="preserve"> 227.40272645683032 </w:t>
      </w:r>
      <w:r>
        <w:tab/>
        <w:t xml:space="preserve"> (394, 149)</w:t>
      </w:r>
    </w:p>
    <w:p w14:paraId="0D6447C4" w14:textId="77777777" w:rsidR="00666C6C" w:rsidRDefault="00666C6C" w:rsidP="00666C6C">
      <w:r>
        <w:t xml:space="preserve"> 323 </w:t>
      </w:r>
      <w:r>
        <w:tab/>
        <w:t xml:space="preserve"> 216.81328372588243 </w:t>
      </w:r>
      <w:r>
        <w:tab/>
        <w:t xml:space="preserve"> (393, 152)</w:t>
      </w:r>
    </w:p>
    <w:p w14:paraId="4776B831" w14:textId="5B21D775" w:rsidR="00815DB7" w:rsidRDefault="00666C6C" w:rsidP="00666C6C">
      <w:r>
        <w:t xml:space="preserve"> 325 </w:t>
      </w:r>
      <w:r>
        <w:tab/>
        <w:t xml:space="preserve"> 172.04650534085255 </w:t>
      </w:r>
      <w:r>
        <w:tab/>
        <w:t xml:space="preserve"> (385, 160)</w:t>
      </w:r>
    </w:p>
    <w:p w14:paraId="7B3165D9" w14:textId="77777777" w:rsidR="00815DB7" w:rsidRDefault="00815DB7"/>
    <w:p w14:paraId="0BB1A402" w14:textId="68340A4A" w:rsidR="00815DB7" w:rsidRDefault="00815DB7" w:rsidP="00A760C8">
      <w:pPr>
        <w:pStyle w:val="Title"/>
      </w:pPr>
      <w:r>
        <w:t>Second Requirement Results:</w:t>
      </w:r>
    </w:p>
    <w:p w14:paraId="594BBD02" w14:textId="77777777" w:rsidR="00A760C8" w:rsidRDefault="00A760C8" w:rsidP="00815DB7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30"/>
          <w:szCs w:val="30"/>
        </w:rPr>
      </w:pPr>
    </w:p>
    <w:p w14:paraId="067F1B45" w14:textId="1ECA3D5E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  <w:r w:rsidRPr="00A760C8">
        <w:rPr>
          <w:rFonts w:ascii="Arial" w:hAnsi="Arial" w:cs="Arial"/>
          <w:b/>
          <w:bCs/>
          <w:color w:val="000000"/>
          <w:sz w:val="28"/>
          <w:szCs w:val="28"/>
        </w:rPr>
        <w:t xml:space="preserve">likelihood field </w:t>
      </w:r>
      <w:r>
        <w:rPr>
          <w:rFonts w:ascii="Arial" w:hAnsi="Arial" w:cs="Arial"/>
          <w:b/>
          <w:bCs/>
          <w:color w:val="000000"/>
          <w:sz w:val="28"/>
          <w:szCs w:val="28"/>
        </w:rPr>
        <w:t>for</w:t>
      </w:r>
      <w:r w:rsidRPr="00A760C8">
        <w:rPr>
          <w:rFonts w:ascii="Arial" w:hAnsi="Arial" w:cs="Arial"/>
          <w:b/>
          <w:bCs/>
          <w:color w:val="000000"/>
          <w:sz w:val="28"/>
          <w:szCs w:val="28"/>
        </w:rPr>
        <w:t xml:space="preserve"> different </w:t>
      </w:r>
      <w:r>
        <w:rPr>
          <w:rFonts w:ascii="Arial" w:hAnsi="Arial" w:cs="Arial"/>
          <w:b/>
          <w:bCs/>
          <w:color w:val="000000"/>
          <w:sz w:val="28"/>
          <w:szCs w:val="28"/>
        </w:rPr>
        <w:t>standard deviations:</w:t>
      </w:r>
    </w:p>
    <w:p w14:paraId="7F6164E0" w14:textId="2F7E6882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. std = 1</w:t>
      </w:r>
    </w:p>
    <w:p w14:paraId="4F059FEE" w14:textId="3E6A2DE3" w:rsidR="002F70FD" w:rsidRDefault="002F70FD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30945556" wp14:editId="448F0972">
            <wp:extent cx="5936615" cy="3491230"/>
            <wp:effectExtent l="0" t="0" r="6985" b="0"/>
            <wp:docPr id="292513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402C0" w14:textId="0B0CF6EA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 std = 5</w:t>
      </w:r>
    </w:p>
    <w:p w14:paraId="0D98E37F" w14:textId="50F99A62" w:rsidR="002F70FD" w:rsidRDefault="002F70FD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4EE27482" wp14:editId="60A5BABC">
            <wp:extent cx="5936615" cy="3491230"/>
            <wp:effectExtent l="0" t="0" r="6985" b="0"/>
            <wp:docPr id="6816795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DB97A" w14:textId="6337F770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. std = 10</w:t>
      </w:r>
    </w:p>
    <w:p w14:paraId="4C7C4013" w14:textId="75FF667F" w:rsidR="002F70FD" w:rsidRDefault="002F70FD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7CB2B8F7" wp14:editId="182F9F4F">
            <wp:extent cx="5936615" cy="3491230"/>
            <wp:effectExtent l="0" t="0" r="6985" b="0"/>
            <wp:docPr id="155909455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AD3A5" w14:textId="15F43203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. std = 20</w:t>
      </w:r>
    </w:p>
    <w:p w14:paraId="05CD2D41" w14:textId="7F840C8F" w:rsidR="002F70FD" w:rsidRPr="00A760C8" w:rsidRDefault="002F70FD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36E4B51B" wp14:editId="2C1A1428">
            <wp:extent cx="5936615" cy="3491230"/>
            <wp:effectExtent l="0" t="0" r="6985" b="0"/>
            <wp:docPr id="20970307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D32C6" w14:textId="5D6A8E37" w:rsidR="00815DB7" w:rsidRDefault="00815DB7"/>
    <w:p w14:paraId="6C943547" w14:textId="77777777" w:rsidR="00A760C8" w:rsidRDefault="00A760C8"/>
    <w:p w14:paraId="2F27BEDC" w14:textId="21DF3C62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  <w:r w:rsidRPr="00A760C8">
        <w:rPr>
          <w:rFonts w:ascii="Arial" w:hAnsi="Arial" w:cs="Arial"/>
          <w:b/>
          <w:bCs/>
          <w:color w:val="000000"/>
          <w:sz w:val="28"/>
          <w:szCs w:val="28"/>
        </w:rPr>
        <w:t xml:space="preserve">Probability map </w:t>
      </w:r>
      <w:r>
        <w:rPr>
          <w:rFonts w:ascii="Arial" w:hAnsi="Arial" w:cs="Arial"/>
          <w:b/>
          <w:bCs/>
          <w:color w:val="000000"/>
          <w:sz w:val="28"/>
          <w:szCs w:val="28"/>
        </w:rPr>
        <w:t>for different sensor ranges and different standard deviations:</w:t>
      </w:r>
    </w:p>
    <w:p w14:paraId="443874A8" w14:textId="77777777" w:rsidR="00AD3889" w:rsidRDefault="00AD3889" w:rsidP="00A760C8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8"/>
          <w:szCs w:val="28"/>
        </w:rPr>
      </w:pPr>
    </w:p>
    <w:p w14:paraId="0310F6D9" w14:textId="77777777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1. std = 1</w:t>
      </w:r>
    </w:p>
    <w:p w14:paraId="59946B8F" w14:textId="2E68F8BA" w:rsidR="00A760C8" w:rsidRDefault="00A760C8" w:rsidP="00A760C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1m</w:t>
      </w:r>
    </w:p>
    <w:p w14:paraId="2DCBB105" w14:textId="23715A20" w:rsidR="009A45B8" w:rsidRDefault="009A45B8" w:rsidP="009A45B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2A303117" wp14:editId="07E1130B">
            <wp:extent cx="5361709" cy="3153136"/>
            <wp:effectExtent l="0" t="0" r="0" b="9525"/>
            <wp:docPr id="5285601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9565" cy="316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8926" w14:textId="3794AE3C" w:rsidR="00A760C8" w:rsidRDefault="00A760C8" w:rsidP="00A760C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Sensor range = 0.5m</w:t>
      </w:r>
    </w:p>
    <w:p w14:paraId="35F63EBE" w14:textId="54BFE976" w:rsidR="009A45B8" w:rsidRDefault="009A45B8" w:rsidP="009A45B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5D413871" wp14:editId="633DCBCA">
            <wp:extent cx="5936615" cy="3491230"/>
            <wp:effectExtent l="0" t="0" r="6985" b="0"/>
            <wp:docPr id="18733124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0CA05" w14:textId="6B78A924" w:rsidR="00A760C8" w:rsidRDefault="00A760C8" w:rsidP="00A760C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1m</w:t>
      </w:r>
    </w:p>
    <w:p w14:paraId="1AF654DA" w14:textId="77777777" w:rsidR="00CF7414" w:rsidRDefault="00CF7414" w:rsidP="00CF7414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0E53283B" w14:textId="6DB48F35" w:rsidR="009A45B8" w:rsidRDefault="00CF7414" w:rsidP="009A45B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33560C16" wp14:editId="0DCF8882">
            <wp:extent cx="5936615" cy="3491230"/>
            <wp:effectExtent l="0" t="0" r="6985" b="0"/>
            <wp:docPr id="97451149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E9638" w14:textId="77777777" w:rsidR="00CF7414" w:rsidRDefault="00CF7414" w:rsidP="00CF7414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4F1A7493" w14:textId="77777777" w:rsidR="00CF7414" w:rsidRDefault="00CF7414" w:rsidP="00CF7414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2409C53" w14:textId="77777777" w:rsidR="00CF7414" w:rsidRDefault="00CF7414" w:rsidP="00CF7414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55943484" w14:textId="44F6FC7A" w:rsidR="00A760C8" w:rsidRDefault="00A760C8" w:rsidP="00A760C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Sensor range = 2m</w:t>
      </w:r>
    </w:p>
    <w:p w14:paraId="2CAC6749" w14:textId="610A2FF2" w:rsidR="00CF7414" w:rsidRDefault="00CF7414" w:rsidP="00CF7414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6F357990" wp14:editId="4FC55993">
            <wp:extent cx="5936615" cy="3491230"/>
            <wp:effectExtent l="0" t="0" r="6985" b="0"/>
            <wp:docPr id="57399525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873BD" w14:textId="100C2ABE" w:rsidR="00A760C8" w:rsidRDefault="00A760C8" w:rsidP="00A760C8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3m</w:t>
      </w:r>
    </w:p>
    <w:p w14:paraId="7F76DE51" w14:textId="0FA497FA" w:rsidR="00CF7414" w:rsidRDefault="00CF7414" w:rsidP="00CF7414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33F3296C" wp14:editId="496DF772">
            <wp:extent cx="5936615" cy="3491230"/>
            <wp:effectExtent l="171450" t="171450" r="178435" b="185420"/>
            <wp:docPr id="95391248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1FAF6DEA" w14:textId="610E187E" w:rsidR="00A760C8" w:rsidRPr="00CF7414" w:rsidRDefault="00A760C8" w:rsidP="00CF7414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nsor range = </w:t>
      </w:r>
      <w:r w:rsidR="00CF7414" w:rsidRPr="00CF7414">
        <w:rPr>
          <w:rFonts w:ascii="Arial" w:hAnsi="Arial" w:cs="Arial"/>
          <w:color w:val="000000"/>
        </w:rPr>
        <w:t>4</w:t>
      </w:r>
      <w:r w:rsidRPr="00CF7414">
        <w:rPr>
          <w:rFonts w:ascii="Arial" w:hAnsi="Arial" w:cs="Arial"/>
          <w:color w:val="000000"/>
        </w:rPr>
        <w:t>m</w:t>
      </w:r>
    </w:p>
    <w:p w14:paraId="798D465E" w14:textId="0AEBED15" w:rsidR="00A760C8" w:rsidRDefault="00BC3F65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54EEAEA4" wp14:editId="1DB62FD0">
            <wp:extent cx="5936615" cy="3491230"/>
            <wp:effectExtent l="190500" t="190500" r="197485" b="185420"/>
            <wp:docPr id="107378848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DA89DF" w14:textId="77777777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2. std = 5</w:t>
      </w:r>
    </w:p>
    <w:p w14:paraId="28E0D115" w14:textId="0AC63B9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1m</w:t>
      </w:r>
    </w:p>
    <w:p w14:paraId="0AB6F8C0" w14:textId="36B8385E" w:rsidR="009E668F" w:rsidRDefault="009E668F" w:rsidP="009E668F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41135235" wp14:editId="4F06109D">
            <wp:extent cx="5936615" cy="3491230"/>
            <wp:effectExtent l="0" t="0" r="6985" b="0"/>
            <wp:docPr id="112405118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1D04B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5m</w:t>
      </w:r>
    </w:p>
    <w:p w14:paraId="3329A9D1" w14:textId="47743FB2" w:rsidR="009E668F" w:rsidRDefault="009E668F" w:rsidP="009E668F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5040DC17" wp14:editId="592DA733">
            <wp:extent cx="5936615" cy="3491230"/>
            <wp:effectExtent l="0" t="0" r="6985" b="0"/>
            <wp:docPr id="138692305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0B9E4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1m</w:t>
      </w:r>
    </w:p>
    <w:p w14:paraId="4C934988" w14:textId="77472751" w:rsidR="009E668F" w:rsidRDefault="009E668F" w:rsidP="009E668F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5FB6CBFC" wp14:editId="374F4642">
            <wp:extent cx="5936615" cy="3491230"/>
            <wp:effectExtent l="0" t="0" r="6985" b="0"/>
            <wp:docPr id="10358626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4835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2m</w:t>
      </w:r>
    </w:p>
    <w:p w14:paraId="757D6FAE" w14:textId="09F74CBA" w:rsidR="009E668F" w:rsidRDefault="009E668F" w:rsidP="009E668F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7DDF2A49" wp14:editId="2DE37474">
            <wp:extent cx="5936615" cy="3491230"/>
            <wp:effectExtent l="0" t="0" r="6985" b="0"/>
            <wp:docPr id="1960768325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6CDB5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3m</w:t>
      </w:r>
    </w:p>
    <w:p w14:paraId="197FEA0D" w14:textId="4C696B26" w:rsidR="009E668F" w:rsidRDefault="009E668F" w:rsidP="009E668F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03407390" wp14:editId="5A9E1E39">
            <wp:extent cx="5936615" cy="3491230"/>
            <wp:effectExtent l="190500" t="190500" r="197485" b="185420"/>
            <wp:docPr id="1740622344" name="Picture 1740622344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622344" name="Picture 1740622344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8E51EC" w14:textId="45D49844" w:rsidR="00AD3889" w:rsidRPr="00A760C8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nsor range = </w:t>
      </w:r>
      <w:r w:rsidR="009E668F"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m</w:t>
      </w:r>
    </w:p>
    <w:p w14:paraId="730BDB16" w14:textId="5DF60DC8" w:rsidR="00AD3889" w:rsidRDefault="009E668F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437B9636" wp14:editId="773E6650">
            <wp:extent cx="5936615" cy="3491230"/>
            <wp:effectExtent l="190500" t="190500" r="197485" b="185420"/>
            <wp:docPr id="1992387179" name="Picture 1992387179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387179" name="Picture 1992387179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7FBD8" w14:textId="77777777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3. std = 10</w:t>
      </w:r>
    </w:p>
    <w:p w14:paraId="5F19B57F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1m</w:t>
      </w:r>
    </w:p>
    <w:p w14:paraId="030E1BED" w14:textId="42976AF6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7B3E9094" wp14:editId="188BB47A">
            <wp:extent cx="5936615" cy="3491230"/>
            <wp:effectExtent l="0" t="0" r="6985" b="0"/>
            <wp:docPr id="137649172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4B4A8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5m</w:t>
      </w:r>
    </w:p>
    <w:p w14:paraId="049801C2" w14:textId="6ABB035C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490AA2AF" wp14:editId="322C5B65">
            <wp:extent cx="5936615" cy="3491230"/>
            <wp:effectExtent l="0" t="0" r="6985" b="0"/>
            <wp:docPr id="1570724723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383F8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1m</w:t>
      </w:r>
    </w:p>
    <w:p w14:paraId="08B0EC94" w14:textId="5B106377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6A2A76F1" wp14:editId="51EF0E9C">
            <wp:extent cx="5936615" cy="3491230"/>
            <wp:effectExtent l="0" t="0" r="6985" b="0"/>
            <wp:docPr id="322391223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B382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2m</w:t>
      </w:r>
    </w:p>
    <w:p w14:paraId="7D682110" w14:textId="19295939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49696AE6" wp14:editId="1BB5667C">
            <wp:extent cx="5936615" cy="3491230"/>
            <wp:effectExtent l="0" t="0" r="6985" b="0"/>
            <wp:docPr id="855182958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56A13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3m</w:t>
      </w:r>
    </w:p>
    <w:p w14:paraId="17D7A2BD" w14:textId="20BCE4E5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09A5E675" wp14:editId="3C86D1FF">
            <wp:extent cx="5936615" cy="3491230"/>
            <wp:effectExtent l="190500" t="190500" r="197485" b="185420"/>
            <wp:docPr id="2007319709" name="Picture 2007319709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319709" name="Picture 2007319709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1351D1" w14:textId="0E05C156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nsor range = </w:t>
      </w:r>
      <w:r w:rsidR="009E668F"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m</w:t>
      </w:r>
    </w:p>
    <w:p w14:paraId="3CA94FE7" w14:textId="466B1B2C" w:rsidR="009E668F" w:rsidRPr="00A760C8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15FE410D" wp14:editId="56124FEF">
            <wp:extent cx="5936615" cy="3491230"/>
            <wp:effectExtent l="190500" t="190500" r="197485" b="185420"/>
            <wp:docPr id="358271592" name="Picture 358271592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271592" name="Picture 358271592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1BF1D8" w14:textId="77777777" w:rsidR="00AD3889" w:rsidRDefault="00AD3889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2CB5510E" w14:textId="77777777" w:rsidR="00A760C8" w:rsidRDefault="00A760C8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4. std = 20</w:t>
      </w:r>
    </w:p>
    <w:p w14:paraId="01D77F62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0.1m</w:t>
      </w:r>
    </w:p>
    <w:p w14:paraId="4A0B4E26" w14:textId="0A817372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733BF1A0" wp14:editId="3781D2D1">
            <wp:extent cx="5936615" cy="3491230"/>
            <wp:effectExtent l="0" t="0" r="6985" b="0"/>
            <wp:docPr id="129022118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D3B46" w14:textId="77777777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</w:p>
    <w:p w14:paraId="433E7E82" w14:textId="0903F225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Sensor range = 0.5m</w:t>
      </w:r>
    </w:p>
    <w:p w14:paraId="0020E528" w14:textId="5AF18519" w:rsidR="009E668F" w:rsidRDefault="00B4727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0A25B1F0" wp14:editId="176D6612">
            <wp:extent cx="5936615" cy="3491230"/>
            <wp:effectExtent l="0" t="0" r="6985" b="0"/>
            <wp:docPr id="73025099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82C00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1m</w:t>
      </w:r>
    </w:p>
    <w:p w14:paraId="0936F611" w14:textId="7445724C" w:rsidR="004E40E8" w:rsidRDefault="004E40E8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5DFEBFF3" wp14:editId="1A135F8D">
            <wp:extent cx="5936615" cy="3491230"/>
            <wp:effectExtent l="0" t="0" r="6985" b="0"/>
            <wp:docPr id="96141080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AFEB8" w14:textId="77777777" w:rsidR="004E40E8" w:rsidRDefault="004E40E8" w:rsidP="004E40E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464056ED" w14:textId="599BA9CE" w:rsidR="004E40E8" w:rsidRDefault="004E40E8" w:rsidP="004E40E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7DC85E61" w14:textId="77777777" w:rsidR="004E40E8" w:rsidRDefault="004E40E8" w:rsidP="004E40E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5B2C7F62" w14:textId="77777777" w:rsidR="004E40E8" w:rsidRDefault="004E40E8" w:rsidP="004E40E8">
      <w:pPr>
        <w:pStyle w:val="NormalWeb"/>
        <w:spacing w:before="0" w:beforeAutospacing="0" w:after="0" w:afterAutospacing="0"/>
        <w:ind w:left="360"/>
        <w:rPr>
          <w:rFonts w:ascii="Arial" w:hAnsi="Arial" w:cs="Arial"/>
          <w:color w:val="000000"/>
        </w:rPr>
      </w:pPr>
    </w:p>
    <w:p w14:paraId="360CE6A0" w14:textId="0AD9A8C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Sensor range = 2m</w:t>
      </w:r>
    </w:p>
    <w:p w14:paraId="2B3766AE" w14:textId="1679AD70" w:rsidR="004E40E8" w:rsidRDefault="004E40E8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54FF64BF" wp14:editId="5151DF98">
            <wp:extent cx="5936615" cy="3491230"/>
            <wp:effectExtent l="0" t="0" r="6985" b="0"/>
            <wp:docPr id="1966322390" name="Picture 26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322390" name="Picture 26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84DCF" w14:textId="77777777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ensor range = 3m</w:t>
      </w:r>
    </w:p>
    <w:p w14:paraId="128E13D6" w14:textId="6F9BC564" w:rsidR="009E668F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45F08690" wp14:editId="37671842">
            <wp:extent cx="5936615" cy="3491230"/>
            <wp:effectExtent l="190500" t="190500" r="197485" b="185420"/>
            <wp:docPr id="649941627" name="Picture 649941627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941627" name="Picture 649941627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CDD530" w14:textId="00774E7F" w:rsidR="00AD3889" w:rsidRDefault="00AD3889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nsor range = </w:t>
      </w:r>
      <w:r w:rsidR="009E668F">
        <w:rPr>
          <w:rFonts w:ascii="Arial" w:hAnsi="Arial" w:cs="Arial"/>
          <w:color w:val="000000"/>
        </w:rPr>
        <w:t>4</w:t>
      </w:r>
      <w:r>
        <w:rPr>
          <w:rFonts w:ascii="Arial" w:hAnsi="Arial" w:cs="Arial"/>
          <w:color w:val="000000"/>
        </w:rPr>
        <w:t>m</w:t>
      </w:r>
    </w:p>
    <w:p w14:paraId="1EE8E461" w14:textId="678E138F" w:rsidR="009E668F" w:rsidRPr="00A760C8" w:rsidRDefault="009E668F" w:rsidP="00AD3889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noProof/>
          <w:color w:val="000000"/>
        </w:rPr>
        <w:lastRenderedPageBreak/>
        <w:drawing>
          <wp:inline distT="0" distB="0" distL="0" distR="0" wp14:anchorId="5091493D" wp14:editId="70B37F66">
            <wp:extent cx="5936615" cy="3491230"/>
            <wp:effectExtent l="190500" t="190500" r="197485" b="185420"/>
            <wp:docPr id="2034991668" name="Picture 2034991668" descr="A white background with black and white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991668" name="Picture 2034991668" descr="A white background with black and white clou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3491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72168A" w14:textId="77777777" w:rsidR="00AD3889" w:rsidRPr="00A760C8" w:rsidRDefault="00AD3889" w:rsidP="00A760C8">
      <w:pPr>
        <w:pStyle w:val="NormalWeb"/>
        <w:spacing w:before="0" w:beforeAutospacing="0" w:after="0" w:afterAutospacing="0"/>
        <w:rPr>
          <w:rFonts w:ascii="Arial" w:hAnsi="Arial" w:cs="Arial"/>
          <w:color w:val="000000"/>
        </w:rPr>
      </w:pPr>
    </w:p>
    <w:p w14:paraId="32690B5E" w14:textId="77777777" w:rsidR="00A760C8" w:rsidRPr="00A760C8" w:rsidRDefault="00A760C8" w:rsidP="00A760C8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28F0399D" w14:textId="77777777" w:rsidR="00A760C8" w:rsidRDefault="00A760C8"/>
    <w:sectPr w:rsidR="00A76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2A531B"/>
    <w:multiLevelType w:val="hybridMultilevel"/>
    <w:tmpl w:val="199CE7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E6A359A"/>
    <w:multiLevelType w:val="hybridMultilevel"/>
    <w:tmpl w:val="76A4E006"/>
    <w:lvl w:ilvl="0" w:tplc="2E4EEF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2725531">
    <w:abstractNumId w:val="1"/>
  </w:num>
  <w:num w:numId="2" w16cid:durableId="4670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MjK3sDQ2NDM2NDdR0lEKTi0uzszPAykwrgUA/Bl0GywAAAA="/>
  </w:docVars>
  <w:rsids>
    <w:rsidRoot w:val="00B30F66"/>
    <w:rsid w:val="002207B6"/>
    <w:rsid w:val="002F70FD"/>
    <w:rsid w:val="003C117E"/>
    <w:rsid w:val="004222A9"/>
    <w:rsid w:val="004E40E8"/>
    <w:rsid w:val="00666C6C"/>
    <w:rsid w:val="0080218A"/>
    <w:rsid w:val="00815DB7"/>
    <w:rsid w:val="009A45B8"/>
    <w:rsid w:val="009E668F"/>
    <w:rsid w:val="00A760C8"/>
    <w:rsid w:val="00AD3889"/>
    <w:rsid w:val="00B01F1B"/>
    <w:rsid w:val="00B30F66"/>
    <w:rsid w:val="00B47279"/>
    <w:rsid w:val="00BC3F65"/>
    <w:rsid w:val="00CD0F1D"/>
    <w:rsid w:val="00CF7414"/>
    <w:rsid w:val="00DF69A1"/>
    <w:rsid w:val="00F5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B7EEC"/>
  <w15:chartTrackingRefBased/>
  <w15:docId w15:val="{94748FF9-B633-4C41-87E0-BB41DD993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60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021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760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760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60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760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3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90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3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1</Pages>
  <Words>859</Words>
  <Characters>49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Atef Fathi Zaki</dc:creator>
  <cp:keywords/>
  <dc:description/>
  <cp:lastModifiedBy>Peter Atef Fathi Zaki</cp:lastModifiedBy>
  <cp:revision>14</cp:revision>
  <dcterms:created xsi:type="dcterms:W3CDTF">2023-12-06T07:52:00Z</dcterms:created>
  <dcterms:modified xsi:type="dcterms:W3CDTF">2023-12-06T11:21:00Z</dcterms:modified>
</cp:coreProperties>
</file>